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0CF22" w14:textId="77777777" w:rsidR="00A51872" w:rsidRPr="00FC3BB4" w:rsidRDefault="00A51872" w:rsidP="00A51872">
      <w:pPr>
        <w:jc w:val="center"/>
        <w:rPr>
          <w:b/>
          <w:bCs/>
          <w:sz w:val="28"/>
          <w:szCs w:val="28"/>
        </w:rPr>
      </w:pPr>
      <w:r w:rsidRPr="00FC3BB4">
        <w:rPr>
          <w:b/>
          <w:bCs/>
          <w:sz w:val="28"/>
          <w:szCs w:val="28"/>
        </w:rPr>
        <w:t>Aging Well SIG</w:t>
      </w:r>
    </w:p>
    <w:p w14:paraId="61D73227" w14:textId="77777777" w:rsidR="00A51872" w:rsidRPr="00FC3BB4" w:rsidRDefault="00A51872" w:rsidP="00A51872">
      <w:pPr>
        <w:jc w:val="center"/>
        <w:rPr>
          <w:b/>
          <w:bCs/>
          <w:sz w:val="28"/>
          <w:szCs w:val="28"/>
        </w:rPr>
      </w:pPr>
      <w:r w:rsidRPr="00FC3BB4">
        <w:rPr>
          <w:b/>
          <w:bCs/>
          <w:sz w:val="28"/>
          <w:szCs w:val="28"/>
        </w:rPr>
        <w:t>Bethesda Metro Area Village</w:t>
      </w:r>
    </w:p>
    <w:p w14:paraId="2619E707" w14:textId="77777777" w:rsidR="00A51872" w:rsidRPr="00A51872" w:rsidRDefault="00A51872" w:rsidP="00415DAD">
      <w:pPr>
        <w:jc w:val="center"/>
        <w:rPr>
          <w:b/>
          <w:bCs/>
          <w:sz w:val="24"/>
          <w:szCs w:val="24"/>
        </w:rPr>
      </w:pPr>
    </w:p>
    <w:p w14:paraId="1605BA13" w14:textId="2DB57A19" w:rsidR="00415DAD" w:rsidRPr="00023058" w:rsidRDefault="00415DAD" w:rsidP="00415DAD">
      <w:pPr>
        <w:jc w:val="center"/>
        <w:rPr>
          <w:b/>
          <w:bCs/>
          <w:sz w:val="40"/>
          <w:szCs w:val="40"/>
        </w:rPr>
      </w:pPr>
      <w:r w:rsidRPr="00023058">
        <w:rPr>
          <w:b/>
          <w:bCs/>
          <w:sz w:val="40"/>
          <w:szCs w:val="40"/>
        </w:rPr>
        <w:t>Hospice</w:t>
      </w:r>
      <w:r w:rsidR="00996794">
        <w:rPr>
          <w:b/>
          <w:bCs/>
          <w:sz w:val="40"/>
          <w:szCs w:val="40"/>
        </w:rPr>
        <w:t xml:space="preserve"> Care</w:t>
      </w:r>
    </w:p>
    <w:p w14:paraId="61F70C39" w14:textId="77777777" w:rsidR="001443CA" w:rsidRDefault="001443CA" w:rsidP="00415DAD">
      <w:pPr>
        <w:jc w:val="center"/>
        <w:rPr>
          <w:b/>
          <w:bCs/>
          <w:sz w:val="24"/>
          <w:szCs w:val="24"/>
        </w:rPr>
      </w:pPr>
    </w:p>
    <w:p w14:paraId="6508E4B2" w14:textId="6E3A64CA" w:rsidR="001443CA" w:rsidRDefault="001443CA" w:rsidP="00415DAD">
      <w:pPr>
        <w:jc w:val="center"/>
        <w:rPr>
          <w:sz w:val="24"/>
          <w:szCs w:val="24"/>
        </w:rPr>
      </w:pPr>
      <w:r w:rsidRPr="001443CA">
        <w:rPr>
          <w:sz w:val="24"/>
          <w:szCs w:val="24"/>
        </w:rPr>
        <w:t>By Chris Palmer</w:t>
      </w:r>
    </w:p>
    <w:p w14:paraId="3E078514" w14:textId="56A0CAAE" w:rsidR="00455750" w:rsidRDefault="00AF02C7" w:rsidP="00415DAD">
      <w:pPr>
        <w:jc w:val="center"/>
        <w:rPr>
          <w:sz w:val="24"/>
          <w:szCs w:val="24"/>
        </w:rPr>
      </w:pPr>
      <w:hyperlink r:id="rId7" w:history="1">
        <w:r w:rsidRPr="00B10E9A">
          <w:rPr>
            <w:rStyle w:val="Hyperlink"/>
            <w:sz w:val="24"/>
            <w:szCs w:val="24"/>
          </w:rPr>
          <w:t>christopher.n.palmer@gmail.com</w:t>
        </w:r>
      </w:hyperlink>
      <w:r w:rsidR="00455750">
        <w:rPr>
          <w:sz w:val="24"/>
          <w:szCs w:val="24"/>
        </w:rPr>
        <w:t xml:space="preserve"> </w:t>
      </w:r>
    </w:p>
    <w:p w14:paraId="6353FCC1" w14:textId="79F98D60" w:rsidR="00AF02C7" w:rsidRDefault="00AF02C7" w:rsidP="00415DAD">
      <w:pPr>
        <w:jc w:val="center"/>
        <w:rPr>
          <w:sz w:val="24"/>
          <w:szCs w:val="24"/>
        </w:rPr>
      </w:pPr>
      <w:hyperlink r:id="rId8" w:history="1">
        <w:r w:rsidRPr="00B10E9A">
          <w:rPr>
            <w:rStyle w:val="Hyperlink"/>
            <w:sz w:val="24"/>
            <w:szCs w:val="24"/>
          </w:rPr>
          <w:t>www.ChrisPalmerOnline.com</w:t>
        </w:r>
      </w:hyperlink>
      <w:r>
        <w:rPr>
          <w:sz w:val="24"/>
          <w:szCs w:val="24"/>
        </w:rPr>
        <w:t xml:space="preserve"> </w:t>
      </w:r>
    </w:p>
    <w:p w14:paraId="2958A628" w14:textId="4D0C8256" w:rsidR="001443CA" w:rsidRPr="001443CA" w:rsidRDefault="00023058" w:rsidP="00415DAD">
      <w:pPr>
        <w:jc w:val="center"/>
        <w:rPr>
          <w:sz w:val="24"/>
          <w:szCs w:val="24"/>
        </w:rPr>
      </w:pPr>
      <w:r>
        <w:rPr>
          <w:sz w:val="24"/>
          <w:szCs w:val="24"/>
        </w:rPr>
        <w:t>February 26, 2023</w:t>
      </w:r>
    </w:p>
    <w:p w14:paraId="293F59A7" w14:textId="77777777" w:rsidR="003D2C36" w:rsidRDefault="003D2C36" w:rsidP="00415DAD">
      <w:pPr>
        <w:rPr>
          <w:sz w:val="24"/>
          <w:szCs w:val="24"/>
        </w:rPr>
      </w:pPr>
    </w:p>
    <w:p w14:paraId="04B00379" w14:textId="600C26B1" w:rsidR="00415DAD" w:rsidRDefault="003D2C36" w:rsidP="00415DAD">
      <w:pPr>
        <w:rPr>
          <w:sz w:val="24"/>
          <w:szCs w:val="24"/>
        </w:rPr>
      </w:pPr>
      <w:r>
        <w:rPr>
          <w:sz w:val="24"/>
          <w:szCs w:val="24"/>
        </w:rPr>
        <w:t>Former President Jimmy Carter has entered hospice</w:t>
      </w:r>
      <w:r w:rsidR="007375F5">
        <w:rPr>
          <w:sz w:val="24"/>
          <w:szCs w:val="24"/>
        </w:rPr>
        <w:t xml:space="preserve">, so this is </w:t>
      </w:r>
      <w:r w:rsidR="00595325">
        <w:rPr>
          <w:sz w:val="24"/>
          <w:szCs w:val="24"/>
        </w:rPr>
        <w:t>an appropriate</w:t>
      </w:r>
      <w:r w:rsidR="007375F5">
        <w:rPr>
          <w:sz w:val="24"/>
          <w:szCs w:val="24"/>
        </w:rPr>
        <w:t xml:space="preserve"> time to learn more</w:t>
      </w:r>
      <w:r w:rsidR="00892BBD">
        <w:rPr>
          <w:sz w:val="24"/>
          <w:szCs w:val="24"/>
        </w:rPr>
        <w:t xml:space="preserve"> </w:t>
      </w:r>
      <w:r w:rsidR="00BD6E7F">
        <w:rPr>
          <w:sz w:val="24"/>
          <w:szCs w:val="24"/>
        </w:rPr>
        <w:t xml:space="preserve">about </w:t>
      </w:r>
      <w:r w:rsidR="00892BBD">
        <w:rPr>
          <w:sz w:val="24"/>
          <w:szCs w:val="24"/>
        </w:rPr>
        <w:t>this end-of-life option</w:t>
      </w:r>
      <w:r w:rsidR="007375F5">
        <w:rPr>
          <w:sz w:val="24"/>
          <w:szCs w:val="24"/>
        </w:rPr>
        <w:t>.</w:t>
      </w:r>
    </w:p>
    <w:p w14:paraId="6BF13D64" w14:textId="77777777" w:rsidR="003D2C36" w:rsidRDefault="003D2C36" w:rsidP="00415DAD">
      <w:pPr>
        <w:rPr>
          <w:sz w:val="24"/>
          <w:szCs w:val="24"/>
        </w:rPr>
      </w:pPr>
    </w:p>
    <w:p w14:paraId="153486D4" w14:textId="60B5E33F" w:rsidR="004244A4" w:rsidRDefault="00415DAD" w:rsidP="00415DAD">
      <w:pPr>
        <w:rPr>
          <w:sz w:val="24"/>
          <w:szCs w:val="24"/>
        </w:rPr>
      </w:pPr>
      <w:r>
        <w:rPr>
          <w:sz w:val="24"/>
          <w:szCs w:val="24"/>
        </w:rPr>
        <w:t xml:space="preserve">Most of us in the U.S. will die of chronic diseases in old age, and many illnesses cause a slow decline toward death over months or years. </w:t>
      </w:r>
    </w:p>
    <w:p w14:paraId="7F3933CA" w14:textId="77777777" w:rsidR="004244A4" w:rsidRDefault="004244A4" w:rsidP="00415DAD">
      <w:pPr>
        <w:rPr>
          <w:sz w:val="24"/>
          <w:szCs w:val="24"/>
        </w:rPr>
      </w:pPr>
    </w:p>
    <w:p w14:paraId="7398630F" w14:textId="1B2540F2" w:rsidR="00415DAD" w:rsidRDefault="00415DAD" w:rsidP="00415DAD">
      <w:pPr>
        <w:rPr>
          <w:sz w:val="24"/>
          <w:szCs w:val="24"/>
        </w:rPr>
      </w:pPr>
      <w:r>
        <w:rPr>
          <w:sz w:val="24"/>
          <w:szCs w:val="24"/>
        </w:rPr>
        <w:t xml:space="preserve">As life winds down, we need to rely more on gentler medical interventions, or just comfort care with little intervention, to support a good quality of life. </w:t>
      </w:r>
    </w:p>
    <w:p w14:paraId="381D2319" w14:textId="2B92938F" w:rsidR="00415DAD" w:rsidRDefault="00415DAD" w:rsidP="00415DAD">
      <w:pPr>
        <w:rPr>
          <w:sz w:val="24"/>
          <w:szCs w:val="24"/>
        </w:rPr>
      </w:pPr>
    </w:p>
    <w:p w14:paraId="453B635C" w14:textId="7AB58735" w:rsidR="00A32B13" w:rsidRPr="00926455" w:rsidRDefault="000F5B41" w:rsidP="00A32B13">
      <w:pPr>
        <w:rPr>
          <w:sz w:val="24"/>
          <w:szCs w:val="24"/>
        </w:rPr>
      </w:pPr>
      <w:r w:rsidRPr="00926455">
        <w:rPr>
          <w:sz w:val="24"/>
          <w:szCs w:val="24"/>
        </w:rPr>
        <w:t>U</w:t>
      </w:r>
      <w:r w:rsidR="00AD7663" w:rsidRPr="00926455">
        <w:rPr>
          <w:sz w:val="24"/>
          <w:szCs w:val="24"/>
        </w:rPr>
        <w:t>nfort</w:t>
      </w:r>
      <w:r w:rsidRPr="00926455">
        <w:rPr>
          <w:sz w:val="24"/>
          <w:szCs w:val="24"/>
        </w:rPr>
        <w:t>unat</w:t>
      </w:r>
      <w:r w:rsidR="00333CFF">
        <w:rPr>
          <w:sz w:val="24"/>
          <w:szCs w:val="24"/>
        </w:rPr>
        <w:t>el</w:t>
      </w:r>
      <w:r w:rsidRPr="00926455">
        <w:rPr>
          <w:sz w:val="24"/>
          <w:szCs w:val="24"/>
        </w:rPr>
        <w:t xml:space="preserve">y, </w:t>
      </w:r>
      <w:r w:rsidR="001B01E4">
        <w:rPr>
          <w:sz w:val="24"/>
          <w:szCs w:val="24"/>
        </w:rPr>
        <w:t>medical interventions usually rise as the end of life draws closer</w:t>
      </w:r>
      <w:r w:rsidR="00A32B13" w:rsidRPr="00926455">
        <w:rPr>
          <w:sz w:val="24"/>
          <w:szCs w:val="24"/>
        </w:rPr>
        <w:t>.</w:t>
      </w:r>
      <w:r w:rsidR="00333CFF">
        <w:rPr>
          <w:sz w:val="24"/>
          <w:szCs w:val="24"/>
        </w:rPr>
        <w:t xml:space="preserve"> For example,</w:t>
      </w:r>
      <w:r w:rsidR="00A32B13" w:rsidRPr="00926455">
        <w:rPr>
          <w:sz w:val="24"/>
          <w:szCs w:val="24"/>
        </w:rPr>
        <w:t xml:space="preserve"> 20 percent of patients undergo life-sustaining interventions such as intubation</w:t>
      </w:r>
      <w:r w:rsidR="00A165E1" w:rsidRPr="00926455">
        <w:rPr>
          <w:sz w:val="24"/>
          <w:szCs w:val="24"/>
        </w:rPr>
        <w:t xml:space="preserve"> and</w:t>
      </w:r>
      <w:r w:rsidR="00A32B13" w:rsidRPr="00926455">
        <w:rPr>
          <w:sz w:val="24"/>
          <w:szCs w:val="24"/>
        </w:rPr>
        <w:t xml:space="preserve"> CPR in the last six months of life. </w:t>
      </w:r>
    </w:p>
    <w:p w14:paraId="25583D7B" w14:textId="77777777" w:rsidR="00A32B13" w:rsidRPr="00926455" w:rsidRDefault="00A32B13" w:rsidP="00415DAD">
      <w:pPr>
        <w:rPr>
          <w:sz w:val="24"/>
          <w:szCs w:val="24"/>
        </w:rPr>
      </w:pPr>
    </w:p>
    <w:p w14:paraId="79ED26A5" w14:textId="743E4257" w:rsidR="00CA7946" w:rsidRPr="00926455" w:rsidRDefault="00415DAD" w:rsidP="00415DAD">
      <w:pPr>
        <w:autoSpaceDE w:val="0"/>
        <w:autoSpaceDN w:val="0"/>
        <w:adjustRightInd w:val="0"/>
        <w:rPr>
          <w:sz w:val="24"/>
          <w:szCs w:val="24"/>
        </w:rPr>
      </w:pPr>
      <w:r w:rsidRPr="00926455">
        <w:rPr>
          <w:sz w:val="24"/>
          <w:szCs w:val="24"/>
        </w:rPr>
        <w:t xml:space="preserve">We </w:t>
      </w:r>
      <w:r w:rsidR="00DB1D17">
        <w:rPr>
          <w:sz w:val="24"/>
          <w:szCs w:val="24"/>
        </w:rPr>
        <w:t>are over</w:t>
      </w:r>
      <w:r w:rsidR="00DF1224">
        <w:rPr>
          <w:sz w:val="24"/>
          <w:szCs w:val="24"/>
        </w:rPr>
        <w:t>due for a</w:t>
      </w:r>
      <w:r w:rsidRPr="00926455">
        <w:rPr>
          <w:sz w:val="24"/>
          <w:szCs w:val="24"/>
        </w:rPr>
        <w:t xml:space="preserve"> change</w:t>
      </w:r>
      <w:r w:rsidR="00DF1224">
        <w:rPr>
          <w:sz w:val="24"/>
          <w:szCs w:val="24"/>
        </w:rPr>
        <w:t xml:space="preserve"> in</w:t>
      </w:r>
      <w:r w:rsidRPr="00926455">
        <w:rPr>
          <w:sz w:val="24"/>
          <w:szCs w:val="24"/>
        </w:rPr>
        <w:t xml:space="preserve"> our thinking </w:t>
      </w:r>
      <w:r w:rsidR="004168E5">
        <w:rPr>
          <w:sz w:val="24"/>
          <w:szCs w:val="24"/>
        </w:rPr>
        <w:t>about en</w:t>
      </w:r>
      <w:r w:rsidRPr="00926455">
        <w:rPr>
          <w:sz w:val="24"/>
          <w:szCs w:val="24"/>
        </w:rPr>
        <w:t xml:space="preserve">d-of-life care. </w:t>
      </w:r>
      <w:r w:rsidR="00917D90" w:rsidRPr="00926455">
        <w:rPr>
          <w:sz w:val="24"/>
          <w:szCs w:val="24"/>
        </w:rPr>
        <w:t>Like President Carter, w</w:t>
      </w:r>
      <w:r w:rsidRPr="00926455">
        <w:rPr>
          <w:sz w:val="24"/>
          <w:szCs w:val="24"/>
        </w:rPr>
        <w:t xml:space="preserve">e </w:t>
      </w:r>
      <w:r w:rsidR="00896A96">
        <w:rPr>
          <w:sz w:val="24"/>
          <w:szCs w:val="24"/>
        </w:rPr>
        <w:t>will benefit by</w:t>
      </w:r>
      <w:r w:rsidRPr="00926455">
        <w:rPr>
          <w:sz w:val="24"/>
          <w:szCs w:val="24"/>
        </w:rPr>
        <w:t xml:space="preserve"> accept</w:t>
      </w:r>
      <w:r w:rsidR="00896A96">
        <w:rPr>
          <w:sz w:val="24"/>
          <w:szCs w:val="24"/>
        </w:rPr>
        <w:t>ing</w:t>
      </w:r>
      <w:r w:rsidRPr="00926455">
        <w:rPr>
          <w:sz w:val="24"/>
          <w:szCs w:val="24"/>
        </w:rPr>
        <w:t xml:space="preserve"> the inevitability of death and </w:t>
      </w:r>
      <w:r w:rsidR="00805FC2">
        <w:rPr>
          <w:sz w:val="24"/>
          <w:szCs w:val="24"/>
        </w:rPr>
        <w:t xml:space="preserve">finding </w:t>
      </w:r>
      <w:r w:rsidRPr="00926455">
        <w:rPr>
          <w:sz w:val="24"/>
          <w:szCs w:val="24"/>
        </w:rPr>
        <w:t xml:space="preserve">ways to experience less suffering and more compassion during our final days. </w:t>
      </w:r>
    </w:p>
    <w:p w14:paraId="3A30F5F2" w14:textId="77777777" w:rsidR="00CA7946" w:rsidRPr="00926455" w:rsidRDefault="00CA7946" w:rsidP="00415DAD">
      <w:pPr>
        <w:autoSpaceDE w:val="0"/>
        <w:autoSpaceDN w:val="0"/>
        <w:adjustRightInd w:val="0"/>
        <w:rPr>
          <w:sz w:val="24"/>
          <w:szCs w:val="24"/>
        </w:rPr>
      </w:pPr>
    </w:p>
    <w:p w14:paraId="3A48DF78" w14:textId="709BA84C" w:rsidR="00623FC9" w:rsidRPr="00926455" w:rsidRDefault="00805FC2" w:rsidP="00415DAD">
      <w:pPr>
        <w:autoSpaceDE w:val="0"/>
        <w:autoSpaceDN w:val="0"/>
        <w:adjustRightInd w:val="0"/>
        <w:rPr>
          <w:sz w:val="24"/>
          <w:szCs w:val="24"/>
        </w:rPr>
      </w:pPr>
      <w:r>
        <w:rPr>
          <w:sz w:val="24"/>
          <w:szCs w:val="24"/>
        </w:rPr>
        <w:t>When done well, h</w:t>
      </w:r>
      <w:r w:rsidR="00CF5979" w:rsidRPr="00926455">
        <w:rPr>
          <w:sz w:val="24"/>
          <w:szCs w:val="24"/>
        </w:rPr>
        <w:t>ospice care</w:t>
      </w:r>
      <w:r w:rsidR="003C4FCA" w:rsidRPr="00926455">
        <w:rPr>
          <w:sz w:val="24"/>
          <w:szCs w:val="24"/>
        </w:rPr>
        <w:t xml:space="preserve"> can help</w:t>
      </w:r>
      <w:r w:rsidR="00CA7946" w:rsidRPr="00926455">
        <w:rPr>
          <w:sz w:val="24"/>
          <w:szCs w:val="24"/>
        </w:rPr>
        <w:t xml:space="preserve"> </w:t>
      </w:r>
      <w:r w:rsidR="00BC0A2E">
        <w:rPr>
          <w:sz w:val="24"/>
          <w:szCs w:val="24"/>
        </w:rPr>
        <w:t>patients</w:t>
      </w:r>
      <w:r w:rsidR="00623FC9" w:rsidRPr="00926455">
        <w:rPr>
          <w:sz w:val="24"/>
          <w:szCs w:val="24"/>
        </w:rPr>
        <w:t xml:space="preserve"> live fully</w:t>
      </w:r>
      <w:r w:rsidR="006A62D3" w:rsidRPr="00926455">
        <w:rPr>
          <w:sz w:val="24"/>
          <w:szCs w:val="24"/>
        </w:rPr>
        <w:t xml:space="preserve"> </w:t>
      </w:r>
      <w:r w:rsidR="00623FC9" w:rsidRPr="00926455">
        <w:rPr>
          <w:sz w:val="24"/>
          <w:szCs w:val="24"/>
        </w:rPr>
        <w:t xml:space="preserve">until they die. </w:t>
      </w:r>
      <w:r w:rsidR="00FA78AB" w:rsidRPr="00926455">
        <w:rPr>
          <w:sz w:val="24"/>
          <w:szCs w:val="24"/>
        </w:rPr>
        <w:t>It</w:t>
      </w:r>
      <w:r w:rsidR="00926788">
        <w:rPr>
          <w:sz w:val="24"/>
          <w:szCs w:val="24"/>
        </w:rPr>
        <w:t xml:space="preserve"> can</w:t>
      </w:r>
      <w:r w:rsidR="00FA78AB" w:rsidRPr="00926455">
        <w:rPr>
          <w:sz w:val="24"/>
          <w:szCs w:val="24"/>
        </w:rPr>
        <w:t xml:space="preserve"> </w:t>
      </w:r>
      <w:r w:rsidR="001A56E9" w:rsidRPr="00926455">
        <w:rPr>
          <w:sz w:val="24"/>
          <w:szCs w:val="24"/>
        </w:rPr>
        <w:t>help them have the best quality of life possible for the time they have left.</w:t>
      </w:r>
    </w:p>
    <w:p w14:paraId="11F28B47" w14:textId="77777777" w:rsidR="00415DAD" w:rsidRPr="00926455" w:rsidRDefault="00415DAD" w:rsidP="00415DAD">
      <w:pPr>
        <w:rPr>
          <w:sz w:val="24"/>
          <w:szCs w:val="24"/>
        </w:rPr>
      </w:pPr>
    </w:p>
    <w:p w14:paraId="517C1F3D" w14:textId="22A7EB3E" w:rsidR="00667255" w:rsidRPr="00926455" w:rsidRDefault="00667255" w:rsidP="00415DAD">
      <w:pPr>
        <w:rPr>
          <w:b/>
          <w:bCs/>
          <w:sz w:val="24"/>
          <w:szCs w:val="24"/>
        </w:rPr>
      </w:pPr>
      <w:r w:rsidRPr="00926455">
        <w:rPr>
          <w:b/>
          <w:bCs/>
          <w:sz w:val="24"/>
          <w:szCs w:val="24"/>
        </w:rPr>
        <w:t>Hospice Care</w:t>
      </w:r>
    </w:p>
    <w:p w14:paraId="72A57F39" w14:textId="77777777" w:rsidR="00667255" w:rsidRPr="00926455" w:rsidRDefault="00667255" w:rsidP="00415DAD">
      <w:pPr>
        <w:rPr>
          <w:sz w:val="24"/>
          <w:szCs w:val="24"/>
        </w:rPr>
      </w:pPr>
    </w:p>
    <w:p w14:paraId="178F2336" w14:textId="590A4418" w:rsidR="00415DAD" w:rsidRPr="00926455" w:rsidRDefault="00415DAD" w:rsidP="00415DAD">
      <w:pPr>
        <w:rPr>
          <w:color w:val="000000"/>
          <w:sz w:val="24"/>
          <w:szCs w:val="24"/>
        </w:rPr>
      </w:pPr>
      <w:r w:rsidRPr="00926455">
        <w:rPr>
          <w:color w:val="000000"/>
          <w:sz w:val="24"/>
          <w:szCs w:val="24"/>
        </w:rPr>
        <w:t xml:space="preserve">Hospice care is delivered to patients with </w:t>
      </w:r>
      <w:r w:rsidR="00C076C6">
        <w:rPr>
          <w:color w:val="000000"/>
          <w:sz w:val="24"/>
          <w:szCs w:val="24"/>
        </w:rPr>
        <w:t>six months or less of life expectancy</w:t>
      </w:r>
      <w:r w:rsidRPr="00926455">
        <w:rPr>
          <w:color w:val="000000"/>
          <w:sz w:val="24"/>
          <w:szCs w:val="24"/>
        </w:rPr>
        <w:t>. By this time, trying to cure the disease i</w:t>
      </w:r>
      <w:r w:rsidR="00E043CD">
        <w:rPr>
          <w:color w:val="000000"/>
          <w:sz w:val="24"/>
          <w:szCs w:val="24"/>
        </w:rPr>
        <w:t>s</w:t>
      </w:r>
      <w:r w:rsidRPr="00926455">
        <w:rPr>
          <w:color w:val="000000"/>
          <w:sz w:val="24"/>
          <w:szCs w:val="24"/>
        </w:rPr>
        <w:t xml:space="preserve"> no longer an option</w:t>
      </w:r>
      <w:r w:rsidR="00CE7CFA">
        <w:rPr>
          <w:color w:val="000000"/>
          <w:sz w:val="24"/>
          <w:szCs w:val="24"/>
        </w:rPr>
        <w:t>,</w:t>
      </w:r>
      <w:r w:rsidRPr="00926455">
        <w:rPr>
          <w:color w:val="000000"/>
          <w:sz w:val="24"/>
          <w:szCs w:val="24"/>
        </w:rPr>
        <w:t xml:space="preserve"> so efforts to cure are replaced by comfort care only.</w:t>
      </w:r>
    </w:p>
    <w:p w14:paraId="6946890F" w14:textId="77777777" w:rsidR="00415DAD" w:rsidRPr="00926455" w:rsidRDefault="00415DAD" w:rsidP="00415DAD">
      <w:pPr>
        <w:rPr>
          <w:sz w:val="24"/>
          <w:szCs w:val="24"/>
        </w:rPr>
      </w:pPr>
    </w:p>
    <w:p w14:paraId="10DAF2D9" w14:textId="10A399EA" w:rsidR="00647BC0" w:rsidRDefault="00647BC0" w:rsidP="00647BC0">
      <w:pPr>
        <w:rPr>
          <w:sz w:val="24"/>
          <w:szCs w:val="24"/>
        </w:rPr>
      </w:pPr>
      <w:r w:rsidRPr="00926455">
        <w:rPr>
          <w:sz w:val="24"/>
          <w:szCs w:val="24"/>
        </w:rPr>
        <w:t xml:space="preserve">Hospice care is designed to relieve suffering, optimize quality of life, and help </w:t>
      </w:r>
      <w:r w:rsidR="00F767F5">
        <w:rPr>
          <w:sz w:val="24"/>
          <w:szCs w:val="24"/>
        </w:rPr>
        <w:t>patients</w:t>
      </w:r>
      <w:r w:rsidRPr="00926455">
        <w:rPr>
          <w:sz w:val="24"/>
          <w:szCs w:val="24"/>
        </w:rPr>
        <w:t xml:space="preserve"> live</w:t>
      </w:r>
      <w:r>
        <w:rPr>
          <w:sz w:val="24"/>
          <w:szCs w:val="24"/>
        </w:rPr>
        <w:t xml:space="preserve"> well until they die. It can help people live longer with less stress and more comfort.</w:t>
      </w:r>
    </w:p>
    <w:p w14:paraId="76575EC0" w14:textId="77777777" w:rsidR="00647BC0" w:rsidRDefault="00647BC0" w:rsidP="00415DAD">
      <w:pPr>
        <w:rPr>
          <w:sz w:val="24"/>
          <w:szCs w:val="24"/>
        </w:rPr>
      </w:pPr>
    </w:p>
    <w:p w14:paraId="1F1D5A71" w14:textId="77777777" w:rsidR="004244A4" w:rsidRDefault="00415DAD" w:rsidP="00415DAD">
      <w:pPr>
        <w:rPr>
          <w:sz w:val="24"/>
          <w:szCs w:val="24"/>
        </w:rPr>
      </w:pPr>
      <w:r>
        <w:rPr>
          <w:sz w:val="24"/>
          <w:szCs w:val="24"/>
        </w:rPr>
        <w:t xml:space="preserve">Unfortunately, some doctors believe that hospice means they have failed, and to some patients, hospice represents giving up. Both </w:t>
      </w:r>
      <w:r w:rsidR="00C45474">
        <w:rPr>
          <w:sz w:val="24"/>
          <w:szCs w:val="24"/>
        </w:rPr>
        <w:t>beliefs</w:t>
      </w:r>
      <w:r>
        <w:rPr>
          <w:sz w:val="24"/>
          <w:szCs w:val="24"/>
        </w:rPr>
        <w:t xml:space="preserve"> are </w:t>
      </w:r>
      <w:r w:rsidR="00E65BBA">
        <w:rPr>
          <w:sz w:val="24"/>
          <w:szCs w:val="24"/>
        </w:rPr>
        <w:t>mistaken</w:t>
      </w:r>
      <w:r>
        <w:rPr>
          <w:sz w:val="24"/>
          <w:szCs w:val="24"/>
        </w:rPr>
        <w:t xml:space="preserve">. </w:t>
      </w:r>
    </w:p>
    <w:p w14:paraId="6B09D54D" w14:textId="77777777" w:rsidR="00AA62CA" w:rsidRDefault="00AA62CA" w:rsidP="00415DAD">
      <w:pPr>
        <w:rPr>
          <w:sz w:val="24"/>
          <w:szCs w:val="24"/>
        </w:rPr>
      </w:pPr>
    </w:p>
    <w:p w14:paraId="2F68EC1E" w14:textId="003FEAC4" w:rsidR="00AA62CA" w:rsidRDefault="00AA62CA" w:rsidP="00AA62CA">
      <w:pPr>
        <w:pStyle w:val="NormalWeb"/>
        <w:shd w:val="clear" w:color="auto" w:fill="FFFFFF"/>
        <w:spacing w:before="0" w:beforeAutospacing="0" w:after="0" w:afterAutospacing="0"/>
        <w:rPr>
          <w:color w:val="000000"/>
        </w:rPr>
      </w:pPr>
      <w:r>
        <w:rPr>
          <w:color w:val="000000"/>
        </w:rPr>
        <w:t>Hospice is not a fast</w:t>
      </w:r>
      <w:r w:rsidR="00C65478">
        <w:rPr>
          <w:color w:val="000000"/>
        </w:rPr>
        <w:t xml:space="preserve"> </w:t>
      </w:r>
      <w:r>
        <w:rPr>
          <w:color w:val="000000"/>
        </w:rPr>
        <w:t xml:space="preserve">track to death. The patient is not giving up on life. They are simply choosing a smoother, gentler ride for the journey and living the best life </w:t>
      </w:r>
      <w:r w:rsidR="00EF37F5">
        <w:rPr>
          <w:color w:val="000000"/>
        </w:rPr>
        <w:t>possible</w:t>
      </w:r>
      <w:r>
        <w:rPr>
          <w:color w:val="000000"/>
        </w:rPr>
        <w:t xml:space="preserve"> until they die.</w:t>
      </w:r>
    </w:p>
    <w:p w14:paraId="1C03DE7B" w14:textId="77777777" w:rsidR="004244A4" w:rsidRDefault="004244A4" w:rsidP="00415DAD">
      <w:pPr>
        <w:rPr>
          <w:sz w:val="24"/>
          <w:szCs w:val="24"/>
        </w:rPr>
      </w:pPr>
    </w:p>
    <w:p w14:paraId="6CA25385" w14:textId="20832ECF" w:rsidR="00415DAD" w:rsidRPr="00CF5201" w:rsidRDefault="00415DAD" w:rsidP="00415DAD">
      <w:pPr>
        <w:rPr>
          <w:sz w:val="24"/>
          <w:szCs w:val="24"/>
        </w:rPr>
      </w:pPr>
      <w:r>
        <w:rPr>
          <w:sz w:val="24"/>
          <w:szCs w:val="24"/>
        </w:rPr>
        <w:lastRenderedPageBreak/>
        <w:t>Moreover, selecting hospice</w:t>
      </w:r>
      <w:r w:rsidR="00D1149E">
        <w:rPr>
          <w:sz w:val="24"/>
          <w:szCs w:val="24"/>
        </w:rPr>
        <w:t xml:space="preserve"> care</w:t>
      </w:r>
      <w:r>
        <w:rPr>
          <w:sz w:val="24"/>
          <w:szCs w:val="24"/>
        </w:rPr>
        <w:t xml:space="preserve"> </w:t>
      </w:r>
      <w:r w:rsidRPr="00CF5201">
        <w:rPr>
          <w:sz w:val="24"/>
          <w:szCs w:val="24"/>
        </w:rPr>
        <w:t xml:space="preserve">over continuing curative care can sometimes </w:t>
      </w:r>
      <w:r w:rsidRPr="00663E5C">
        <w:rPr>
          <w:sz w:val="24"/>
          <w:szCs w:val="24"/>
        </w:rPr>
        <w:t>extend</w:t>
      </w:r>
      <w:r w:rsidRPr="00CF5201">
        <w:rPr>
          <w:sz w:val="24"/>
          <w:szCs w:val="24"/>
        </w:rPr>
        <w:t xml:space="preserve"> the </w:t>
      </w:r>
      <w:r w:rsidR="00F90A58">
        <w:rPr>
          <w:sz w:val="24"/>
          <w:szCs w:val="24"/>
        </w:rPr>
        <w:t>patient’s life</w:t>
      </w:r>
      <w:r w:rsidRPr="00CF5201">
        <w:rPr>
          <w:sz w:val="24"/>
          <w:szCs w:val="24"/>
        </w:rPr>
        <w:t>.</w:t>
      </w:r>
    </w:p>
    <w:p w14:paraId="226B1EB7" w14:textId="77777777" w:rsidR="00CF5201" w:rsidRPr="00CF5201" w:rsidRDefault="00CF5201" w:rsidP="00415DAD">
      <w:pPr>
        <w:rPr>
          <w:sz w:val="24"/>
          <w:szCs w:val="24"/>
        </w:rPr>
      </w:pPr>
    </w:p>
    <w:p w14:paraId="6BD8AB94" w14:textId="5554DC57" w:rsidR="00CF5201" w:rsidRPr="00CF5201" w:rsidRDefault="008206A6" w:rsidP="00415DAD">
      <w:pPr>
        <w:rPr>
          <w:sz w:val="24"/>
          <w:szCs w:val="24"/>
        </w:rPr>
      </w:pPr>
      <w:r>
        <w:rPr>
          <w:color w:val="000000"/>
          <w:sz w:val="24"/>
          <w:szCs w:val="24"/>
        </w:rPr>
        <w:t>S</w:t>
      </w:r>
      <w:r w:rsidR="00CF5201" w:rsidRPr="00CF5201">
        <w:rPr>
          <w:color w:val="000000"/>
          <w:sz w:val="24"/>
          <w:szCs w:val="24"/>
        </w:rPr>
        <w:t>tudies show that older patients in hospice live longer than similar patients who select surgery and other medical interventions in an attempt to prolong life and postpone death.</w:t>
      </w:r>
    </w:p>
    <w:p w14:paraId="1D441076" w14:textId="77777777" w:rsidR="00415DAD" w:rsidRDefault="00415DAD" w:rsidP="00415DAD">
      <w:pPr>
        <w:rPr>
          <w:sz w:val="24"/>
          <w:szCs w:val="24"/>
        </w:rPr>
      </w:pPr>
    </w:p>
    <w:p w14:paraId="6FD4E29A" w14:textId="1E9C1134" w:rsidR="00600ABD" w:rsidRPr="00600ABD" w:rsidRDefault="00600ABD" w:rsidP="00415DAD">
      <w:pPr>
        <w:rPr>
          <w:b/>
          <w:bCs/>
          <w:sz w:val="24"/>
          <w:szCs w:val="24"/>
        </w:rPr>
      </w:pPr>
      <w:r>
        <w:rPr>
          <w:b/>
          <w:bCs/>
          <w:sz w:val="24"/>
          <w:szCs w:val="24"/>
        </w:rPr>
        <w:t>Hospice Is a Type of Care, Not a Place</w:t>
      </w:r>
    </w:p>
    <w:p w14:paraId="649ECD98" w14:textId="77777777" w:rsidR="00600ABD" w:rsidRPr="00CF5201" w:rsidRDefault="00600ABD" w:rsidP="00415DAD">
      <w:pPr>
        <w:rPr>
          <w:sz w:val="24"/>
          <w:szCs w:val="24"/>
        </w:rPr>
      </w:pPr>
    </w:p>
    <w:p w14:paraId="7F0D26D9" w14:textId="7D0DD826" w:rsidR="00415DAD" w:rsidRDefault="00415DAD" w:rsidP="00415DAD">
      <w:pPr>
        <w:rPr>
          <w:color w:val="000000"/>
          <w:sz w:val="24"/>
          <w:szCs w:val="24"/>
        </w:rPr>
      </w:pPr>
      <w:r w:rsidRPr="00CF5201">
        <w:rPr>
          <w:sz w:val="24"/>
          <w:szCs w:val="24"/>
        </w:rPr>
        <w:t xml:space="preserve">In the U.S., hospice does not refer to a place but to a type of care </w:t>
      </w:r>
      <w:r w:rsidRPr="00CF5201">
        <w:rPr>
          <w:color w:val="000000"/>
          <w:sz w:val="24"/>
          <w:szCs w:val="24"/>
        </w:rPr>
        <w:t>reimbursed by Medicare</w:t>
      </w:r>
      <w:r w:rsidRPr="0023570A">
        <w:rPr>
          <w:color w:val="000000"/>
          <w:sz w:val="24"/>
          <w:szCs w:val="24"/>
        </w:rPr>
        <w:t xml:space="preserve"> or health insurance and carried out </w:t>
      </w:r>
      <w:r w:rsidR="0012514B">
        <w:rPr>
          <w:color w:val="000000"/>
          <w:sz w:val="24"/>
          <w:szCs w:val="24"/>
        </w:rPr>
        <w:t>primari</w:t>
      </w:r>
      <w:r w:rsidRPr="0023570A">
        <w:rPr>
          <w:color w:val="000000"/>
          <w:sz w:val="24"/>
          <w:szCs w:val="24"/>
        </w:rPr>
        <w:t>ly in people’s homes.</w:t>
      </w:r>
    </w:p>
    <w:p w14:paraId="45306F3E" w14:textId="77777777" w:rsidR="00C74F99" w:rsidRPr="00135836" w:rsidRDefault="00C74F99" w:rsidP="00415DAD">
      <w:pPr>
        <w:rPr>
          <w:color w:val="000000"/>
          <w:sz w:val="24"/>
          <w:szCs w:val="24"/>
        </w:rPr>
      </w:pPr>
    </w:p>
    <w:p w14:paraId="2C5B9F40" w14:textId="389AFDBB" w:rsidR="00415DAD" w:rsidRDefault="00415DAD" w:rsidP="00415DAD">
      <w:pPr>
        <w:pStyle w:val="NormalWeb"/>
        <w:shd w:val="clear" w:color="auto" w:fill="FFFFFF"/>
        <w:spacing w:before="0" w:beforeAutospacing="0" w:after="0" w:afterAutospacing="0"/>
        <w:rPr>
          <w:color w:val="000000"/>
        </w:rPr>
      </w:pPr>
      <w:r w:rsidRPr="00135836">
        <w:rPr>
          <w:color w:val="000000"/>
        </w:rPr>
        <w:t>Hospice helps patients—and their loved ones and caregivers—</w:t>
      </w:r>
      <w:r w:rsidR="00E96667">
        <w:rPr>
          <w:color w:val="000000"/>
        </w:rPr>
        <w:t xml:space="preserve">not just </w:t>
      </w:r>
      <w:r w:rsidR="0012514B">
        <w:rPr>
          <w:color w:val="000000"/>
        </w:rPr>
        <w:t xml:space="preserve">physically </w:t>
      </w:r>
      <w:r w:rsidR="00E96667">
        <w:rPr>
          <w:color w:val="000000"/>
        </w:rPr>
        <w:t xml:space="preserve">but </w:t>
      </w:r>
      <w:r w:rsidR="0012514B">
        <w:rPr>
          <w:color w:val="000000"/>
        </w:rPr>
        <w:t>emotionally</w:t>
      </w:r>
      <w:r>
        <w:rPr>
          <w:color w:val="000000"/>
        </w:rPr>
        <w:t xml:space="preserve"> and spiritually</w:t>
      </w:r>
      <w:r w:rsidR="00E96667">
        <w:rPr>
          <w:color w:val="000000"/>
        </w:rPr>
        <w:t>, too</w:t>
      </w:r>
      <w:r>
        <w:rPr>
          <w:color w:val="000000"/>
        </w:rPr>
        <w:t>.</w:t>
      </w:r>
    </w:p>
    <w:p w14:paraId="51F92747" w14:textId="77777777" w:rsidR="00415DAD" w:rsidRDefault="00415DAD" w:rsidP="00415DAD">
      <w:pPr>
        <w:pStyle w:val="NormalWeb"/>
        <w:shd w:val="clear" w:color="auto" w:fill="FFFFFF"/>
        <w:spacing w:before="0" w:beforeAutospacing="0" w:after="0" w:afterAutospacing="0"/>
        <w:rPr>
          <w:color w:val="000000"/>
        </w:rPr>
      </w:pPr>
    </w:p>
    <w:p w14:paraId="32F4D6E8" w14:textId="2648D813" w:rsidR="00FB452C" w:rsidRDefault="00415DAD" w:rsidP="00415DAD">
      <w:pPr>
        <w:pStyle w:val="NormalWeb"/>
        <w:shd w:val="clear" w:color="auto" w:fill="FFFFFF"/>
        <w:spacing w:before="0" w:beforeAutospacing="0" w:after="0" w:afterAutospacing="0"/>
        <w:rPr>
          <w:color w:val="000000"/>
        </w:rPr>
      </w:pPr>
      <w:r>
        <w:rPr>
          <w:color w:val="000000"/>
        </w:rPr>
        <w:t>This is possible because a hospice team includes doctors, nurses, social workers, home health aides, interfaith chaplains, trained volunteers, bereavement counselors, and complementary therapists</w:t>
      </w:r>
      <w:r w:rsidR="00463C77">
        <w:rPr>
          <w:color w:val="000000"/>
        </w:rPr>
        <w:t>. Together,</w:t>
      </w:r>
      <w:r>
        <w:rPr>
          <w:color w:val="000000"/>
        </w:rPr>
        <w:t xml:space="preserve"> they offer a wide range of services. </w:t>
      </w:r>
    </w:p>
    <w:p w14:paraId="79D850C5" w14:textId="77777777" w:rsidR="00FB452C" w:rsidRDefault="00FB452C" w:rsidP="00415DAD">
      <w:pPr>
        <w:pStyle w:val="NormalWeb"/>
        <w:shd w:val="clear" w:color="auto" w:fill="FFFFFF"/>
        <w:spacing w:before="0" w:beforeAutospacing="0" w:after="0" w:afterAutospacing="0"/>
        <w:rPr>
          <w:color w:val="000000"/>
        </w:rPr>
      </w:pPr>
    </w:p>
    <w:p w14:paraId="782FA57B" w14:textId="539629EB" w:rsidR="00193DF3" w:rsidRDefault="00415DAD" w:rsidP="00415DAD">
      <w:pPr>
        <w:pStyle w:val="NormalWeb"/>
        <w:shd w:val="clear" w:color="auto" w:fill="FFFFFF"/>
        <w:spacing w:before="0" w:beforeAutospacing="0" w:after="0" w:afterAutospacing="0"/>
        <w:rPr>
          <w:color w:val="000000"/>
        </w:rPr>
      </w:pPr>
      <w:r>
        <w:rPr>
          <w:color w:val="000000"/>
        </w:rPr>
        <w:t>Those service</w:t>
      </w:r>
      <w:r w:rsidR="00463C77">
        <w:rPr>
          <w:color w:val="000000"/>
        </w:rPr>
        <w:t>s</w:t>
      </w:r>
      <w:r>
        <w:rPr>
          <w:color w:val="000000"/>
        </w:rPr>
        <w:t xml:space="preserve"> include medical supplies and equipment, nursing care, respite services (relief for the caregiver), medications to manage symptoms like pain, and spiritual support. </w:t>
      </w:r>
    </w:p>
    <w:p w14:paraId="4172C3E4" w14:textId="77777777" w:rsidR="00193DF3" w:rsidRDefault="00193DF3" w:rsidP="00415DAD">
      <w:pPr>
        <w:pStyle w:val="NormalWeb"/>
        <w:shd w:val="clear" w:color="auto" w:fill="FFFFFF"/>
        <w:spacing w:before="0" w:beforeAutospacing="0" w:after="0" w:afterAutospacing="0"/>
        <w:rPr>
          <w:color w:val="000000"/>
        </w:rPr>
      </w:pPr>
    </w:p>
    <w:p w14:paraId="5E649E24" w14:textId="4E9AFBDA" w:rsidR="00415DAD" w:rsidRDefault="00415DAD" w:rsidP="00415DAD">
      <w:pPr>
        <w:pStyle w:val="NormalWeb"/>
        <w:shd w:val="clear" w:color="auto" w:fill="FFFFFF"/>
        <w:spacing w:before="0" w:beforeAutospacing="0" w:after="0" w:afterAutospacing="0"/>
        <w:rPr>
          <w:color w:val="000000"/>
        </w:rPr>
      </w:pPr>
      <w:r>
        <w:rPr>
          <w:color w:val="000000"/>
        </w:rPr>
        <w:t>The supplies and medical equipment include an adjustable hospital bed, a wheelchair, a bedside toilet, and needed drugs and medications. Volunteer visits are also often offered, along with 24/7 telephone support.</w:t>
      </w:r>
    </w:p>
    <w:p w14:paraId="5513B2A1" w14:textId="77777777" w:rsidR="00415DAD" w:rsidRDefault="00415DAD" w:rsidP="00415DAD">
      <w:pPr>
        <w:pStyle w:val="NormalWeb"/>
        <w:shd w:val="clear" w:color="auto" w:fill="FFFFFF"/>
        <w:spacing w:before="0" w:beforeAutospacing="0" w:after="0" w:afterAutospacing="0"/>
        <w:rPr>
          <w:color w:val="000000"/>
        </w:rPr>
      </w:pPr>
    </w:p>
    <w:p w14:paraId="6FB8A560" w14:textId="5ECE9C82" w:rsidR="00415DAD" w:rsidRDefault="00415DAD" w:rsidP="00415DAD">
      <w:pPr>
        <w:pStyle w:val="NormalWeb"/>
        <w:shd w:val="clear" w:color="auto" w:fill="FFFFFF"/>
        <w:spacing w:before="0" w:beforeAutospacing="0" w:after="0" w:afterAutospacing="0"/>
        <w:rPr>
          <w:color w:val="000000"/>
        </w:rPr>
      </w:pPr>
      <w:r>
        <w:rPr>
          <w:color w:val="000000"/>
        </w:rPr>
        <w:t>Many hospices, especially nonprofit ones, offer complementary or non-pharm</w:t>
      </w:r>
      <w:r w:rsidR="00DF1D83">
        <w:rPr>
          <w:color w:val="000000"/>
        </w:rPr>
        <w:t>ac</w:t>
      </w:r>
      <w:r>
        <w:rPr>
          <w:color w:val="000000"/>
        </w:rPr>
        <w:t>ological interventions (as an adjunct to conventional treatment), including touch (such as hand massages with lavend</w:t>
      </w:r>
      <w:r w:rsidR="009A656F">
        <w:rPr>
          <w:color w:val="000000"/>
        </w:rPr>
        <w:t>e</w:t>
      </w:r>
      <w:r>
        <w:rPr>
          <w:color w:val="000000"/>
        </w:rPr>
        <w:t>r), music therapy, art therapy, pet companionship, and aromatherapy.</w:t>
      </w:r>
    </w:p>
    <w:p w14:paraId="19AD3A61" w14:textId="77777777" w:rsidR="00415DAD" w:rsidRDefault="00415DAD" w:rsidP="00415DAD">
      <w:pPr>
        <w:pStyle w:val="NormalWeb"/>
        <w:shd w:val="clear" w:color="auto" w:fill="FFFFFF"/>
        <w:spacing w:before="0" w:beforeAutospacing="0" w:after="0" w:afterAutospacing="0"/>
        <w:rPr>
          <w:color w:val="000000"/>
        </w:rPr>
      </w:pPr>
    </w:p>
    <w:p w14:paraId="0143107F" w14:textId="55CDAD27" w:rsidR="0066021F" w:rsidRDefault="0066021F" w:rsidP="0066021F">
      <w:pPr>
        <w:pStyle w:val="NormalWeb"/>
        <w:shd w:val="clear" w:color="auto" w:fill="FFFFFF"/>
        <w:spacing w:before="0" w:beforeAutospacing="0" w:after="0" w:afterAutospacing="0"/>
        <w:rPr>
          <w:color w:val="000000"/>
        </w:rPr>
      </w:pPr>
      <w:r>
        <w:rPr>
          <w:color w:val="000000"/>
        </w:rPr>
        <w:t xml:space="preserve">Hospice focuses on doing everything possible to improve </w:t>
      </w:r>
      <w:r w:rsidR="00121ABD">
        <w:rPr>
          <w:color w:val="000000"/>
        </w:rPr>
        <w:t xml:space="preserve">the </w:t>
      </w:r>
      <w:r>
        <w:rPr>
          <w:color w:val="000000"/>
        </w:rPr>
        <w:t xml:space="preserve">quality of life while the terminal disease takes its natural course. </w:t>
      </w:r>
      <w:r w:rsidR="00242919">
        <w:rPr>
          <w:color w:val="000000"/>
        </w:rPr>
        <w:t>As a result, i</w:t>
      </w:r>
      <w:r w:rsidR="00E30A7A">
        <w:rPr>
          <w:color w:val="000000"/>
        </w:rPr>
        <w:t xml:space="preserve">t </w:t>
      </w:r>
      <w:r>
        <w:rPr>
          <w:color w:val="000000"/>
        </w:rPr>
        <w:t>increase</w:t>
      </w:r>
      <w:r w:rsidR="00121ABD">
        <w:rPr>
          <w:color w:val="000000"/>
        </w:rPr>
        <w:t>s</w:t>
      </w:r>
      <w:r>
        <w:rPr>
          <w:color w:val="000000"/>
        </w:rPr>
        <w:t xml:space="preserve"> the chances of a peaceful death.</w:t>
      </w:r>
    </w:p>
    <w:p w14:paraId="5841A73A" w14:textId="77777777" w:rsidR="00312697" w:rsidRDefault="00312697" w:rsidP="0066021F">
      <w:pPr>
        <w:pStyle w:val="NormalWeb"/>
        <w:shd w:val="clear" w:color="auto" w:fill="FFFFFF"/>
        <w:spacing w:before="0" w:beforeAutospacing="0" w:after="0" w:afterAutospacing="0"/>
        <w:rPr>
          <w:color w:val="000000"/>
        </w:rPr>
      </w:pPr>
    </w:p>
    <w:p w14:paraId="6059ED83" w14:textId="54B64B49" w:rsidR="007639B0" w:rsidRPr="00205F00" w:rsidRDefault="007639B0" w:rsidP="007639B0">
      <w:pPr>
        <w:rPr>
          <w:b/>
          <w:bCs/>
          <w:sz w:val="24"/>
          <w:szCs w:val="24"/>
        </w:rPr>
      </w:pPr>
      <w:r>
        <w:rPr>
          <w:b/>
          <w:bCs/>
          <w:sz w:val="24"/>
          <w:szCs w:val="24"/>
        </w:rPr>
        <w:t xml:space="preserve">Hospice </w:t>
      </w:r>
      <w:r w:rsidR="00936CF3">
        <w:rPr>
          <w:b/>
          <w:bCs/>
          <w:sz w:val="24"/>
          <w:szCs w:val="24"/>
        </w:rPr>
        <w:t>Doesn’t</w:t>
      </w:r>
      <w:r>
        <w:rPr>
          <w:b/>
          <w:bCs/>
          <w:sz w:val="24"/>
          <w:szCs w:val="24"/>
        </w:rPr>
        <w:t xml:space="preserve"> Do Everything</w:t>
      </w:r>
    </w:p>
    <w:p w14:paraId="74F9A8CE" w14:textId="77777777" w:rsidR="007639B0" w:rsidRDefault="007639B0" w:rsidP="007639B0">
      <w:pPr>
        <w:rPr>
          <w:sz w:val="24"/>
          <w:szCs w:val="24"/>
        </w:rPr>
      </w:pPr>
    </w:p>
    <w:p w14:paraId="14C6D67C" w14:textId="77777777" w:rsidR="00601FB9" w:rsidRDefault="007639B0" w:rsidP="007639B0">
      <w:pPr>
        <w:rPr>
          <w:sz w:val="24"/>
          <w:szCs w:val="24"/>
        </w:rPr>
      </w:pPr>
      <w:r>
        <w:rPr>
          <w:sz w:val="24"/>
          <w:szCs w:val="24"/>
        </w:rPr>
        <w:t xml:space="preserve">Hospice does not provide home care 24/7. So when you get hospice care, you don’t suddenly get a nursing care team to take over. Some people are surprised to learn this. </w:t>
      </w:r>
    </w:p>
    <w:p w14:paraId="5F24E18B" w14:textId="77777777" w:rsidR="00601FB9" w:rsidRDefault="00601FB9" w:rsidP="007639B0">
      <w:pPr>
        <w:rPr>
          <w:sz w:val="24"/>
          <w:szCs w:val="24"/>
        </w:rPr>
      </w:pPr>
    </w:p>
    <w:p w14:paraId="28CDEE75" w14:textId="2B1EFEE2" w:rsidR="007639B0" w:rsidRDefault="007639B0" w:rsidP="007639B0">
      <w:pPr>
        <w:rPr>
          <w:sz w:val="24"/>
          <w:szCs w:val="24"/>
        </w:rPr>
      </w:pPr>
      <w:r>
        <w:rPr>
          <w:sz w:val="24"/>
          <w:szCs w:val="24"/>
        </w:rPr>
        <w:t xml:space="preserve">Hospice team members provide house calls lasting one or two hours but are not with the patient for hours on end. </w:t>
      </w:r>
    </w:p>
    <w:p w14:paraId="7F41CFA6" w14:textId="77777777" w:rsidR="007639B0" w:rsidRDefault="007639B0" w:rsidP="007639B0">
      <w:pPr>
        <w:rPr>
          <w:sz w:val="24"/>
          <w:szCs w:val="24"/>
        </w:rPr>
      </w:pPr>
    </w:p>
    <w:p w14:paraId="1AC808A5" w14:textId="77777777" w:rsidR="007639B0" w:rsidRDefault="007639B0" w:rsidP="007639B0">
      <w:pPr>
        <w:rPr>
          <w:sz w:val="24"/>
          <w:szCs w:val="24"/>
        </w:rPr>
      </w:pPr>
      <w:r>
        <w:rPr>
          <w:sz w:val="24"/>
          <w:szCs w:val="24"/>
        </w:rPr>
        <w:t>Bathing, feeding, changing soiled diapers, and giving medication must be provided by loved ones or by aides hired and paid for by the family.</w:t>
      </w:r>
    </w:p>
    <w:p w14:paraId="070066CE" w14:textId="77777777" w:rsidR="007639B0" w:rsidRDefault="007639B0" w:rsidP="007639B0">
      <w:pPr>
        <w:rPr>
          <w:sz w:val="24"/>
          <w:szCs w:val="24"/>
        </w:rPr>
      </w:pPr>
    </w:p>
    <w:p w14:paraId="35749D8A" w14:textId="77777777" w:rsidR="007639B0" w:rsidRDefault="007639B0" w:rsidP="007639B0">
      <w:pPr>
        <w:rPr>
          <w:sz w:val="24"/>
          <w:szCs w:val="24"/>
        </w:rPr>
      </w:pPr>
      <w:r>
        <w:rPr>
          <w:sz w:val="24"/>
          <w:szCs w:val="24"/>
        </w:rPr>
        <w:t xml:space="preserve">While hospice teams are impressive, the fact remains that patients in hospice are on their own most of the time, so there is an abundance of work left for friends and loved ones to do. </w:t>
      </w:r>
    </w:p>
    <w:p w14:paraId="55CC9385" w14:textId="77777777" w:rsidR="007639B0" w:rsidRDefault="007639B0" w:rsidP="007639B0">
      <w:pPr>
        <w:rPr>
          <w:sz w:val="24"/>
          <w:szCs w:val="24"/>
        </w:rPr>
      </w:pPr>
    </w:p>
    <w:p w14:paraId="24442DBC" w14:textId="5161AAA5" w:rsidR="007639B0" w:rsidRDefault="007639B0" w:rsidP="007639B0">
      <w:pPr>
        <w:rPr>
          <w:sz w:val="24"/>
          <w:szCs w:val="24"/>
        </w:rPr>
      </w:pPr>
      <w:r>
        <w:rPr>
          <w:sz w:val="24"/>
          <w:szCs w:val="24"/>
        </w:rPr>
        <w:lastRenderedPageBreak/>
        <w:t xml:space="preserve">The hospice nurse will teach caregivers how to administer, for example, morphine if it is needed, but actually administering morphine and other medications, keeping the patient clean, changing bed sheets, shifting the patient’s body so they don’t get bed sores, and a range of other menial, tedious, and burdensome tasks </w:t>
      </w:r>
      <w:r w:rsidR="00273AEE">
        <w:rPr>
          <w:sz w:val="24"/>
          <w:szCs w:val="24"/>
        </w:rPr>
        <w:t>are</w:t>
      </w:r>
      <w:r>
        <w:rPr>
          <w:sz w:val="24"/>
          <w:szCs w:val="24"/>
        </w:rPr>
        <w:t xml:space="preserve"> left for the family to do.</w:t>
      </w:r>
    </w:p>
    <w:p w14:paraId="669B45A9" w14:textId="77777777" w:rsidR="007639B0" w:rsidRDefault="007639B0" w:rsidP="007639B0">
      <w:pPr>
        <w:rPr>
          <w:sz w:val="24"/>
          <w:szCs w:val="24"/>
        </w:rPr>
      </w:pPr>
    </w:p>
    <w:p w14:paraId="6DCC3F5B" w14:textId="44F61E59" w:rsidR="007639B0" w:rsidRDefault="007639B0" w:rsidP="007639B0">
      <w:pPr>
        <w:rPr>
          <w:sz w:val="24"/>
          <w:szCs w:val="24"/>
        </w:rPr>
      </w:pPr>
      <w:r>
        <w:rPr>
          <w:sz w:val="24"/>
          <w:szCs w:val="24"/>
        </w:rPr>
        <w:t>If you can afford it, it probably makes sense to hire nursing aide</w:t>
      </w:r>
      <w:r w:rsidR="000C3211">
        <w:rPr>
          <w:sz w:val="24"/>
          <w:szCs w:val="24"/>
        </w:rPr>
        <w:t>s</w:t>
      </w:r>
      <w:r>
        <w:rPr>
          <w:sz w:val="24"/>
          <w:szCs w:val="24"/>
        </w:rPr>
        <w:t xml:space="preserve"> or home health aide</w:t>
      </w:r>
      <w:r w:rsidR="000C3211">
        <w:rPr>
          <w:sz w:val="24"/>
          <w:szCs w:val="24"/>
        </w:rPr>
        <w:t>s</w:t>
      </w:r>
      <w:r>
        <w:rPr>
          <w:sz w:val="24"/>
          <w:szCs w:val="24"/>
        </w:rPr>
        <w:t xml:space="preserve"> to help reduce the daily work burden on the caregivers.</w:t>
      </w:r>
    </w:p>
    <w:p w14:paraId="4056E347" w14:textId="77777777" w:rsidR="007639B0" w:rsidRDefault="007639B0" w:rsidP="0066021F">
      <w:pPr>
        <w:pStyle w:val="NormalWeb"/>
        <w:shd w:val="clear" w:color="auto" w:fill="FFFFFF"/>
        <w:spacing w:before="0" w:beforeAutospacing="0" w:after="0" w:afterAutospacing="0"/>
        <w:rPr>
          <w:color w:val="000000"/>
        </w:rPr>
      </w:pPr>
    </w:p>
    <w:p w14:paraId="25A5614C" w14:textId="77777777" w:rsidR="00415DAD" w:rsidRPr="00524EF7" w:rsidRDefault="00415DAD" w:rsidP="00415DAD">
      <w:pPr>
        <w:pStyle w:val="NormalWeb"/>
        <w:shd w:val="clear" w:color="auto" w:fill="FFFFFF"/>
        <w:spacing w:before="0" w:beforeAutospacing="0" w:after="0" w:afterAutospacing="0"/>
        <w:rPr>
          <w:b/>
          <w:bCs/>
          <w:color w:val="000000"/>
        </w:rPr>
      </w:pPr>
      <w:r>
        <w:rPr>
          <w:b/>
          <w:bCs/>
          <w:color w:val="000000"/>
        </w:rPr>
        <w:t>The Benefits of Hospice Care</w:t>
      </w:r>
    </w:p>
    <w:p w14:paraId="54927414" w14:textId="77777777" w:rsidR="00415DAD" w:rsidRDefault="00415DAD" w:rsidP="00415DAD">
      <w:pPr>
        <w:pStyle w:val="NormalWeb"/>
        <w:shd w:val="clear" w:color="auto" w:fill="FFFFFF"/>
        <w:spacing w:before="0" w:beforeAutospacing="0" w:after="0" w:afterAutospacing="0"/>
        <w:rPr>
          <w:color w:val="000000"/>
        </w:rPr>
      </w:pPr>
    </w:p>
    <w:p w14:paraId="4A63EC01" w14:textId="0074067B" w:rsidR="00415DAD" w:rsidRPr="00C11ADC" w:rsidRDefault="00415DAD" w:rsidP="00E05E17">
      <w:pPr>
        <w:pStyle w:val="NormalWeb"/>
        <w:shd w:val="clear" w:color="auto" w:fill="FFFFFF"/>
        <w:spacing w:before="0" w:beforeAutospacing="0" w:after="0" w:afterAutospacing="0"/>
        <w:rPr>
          <w:color w:val="000000"/>
        </w:rPr>
      </w:pPr>
      <w:r>
        <w:rPr>
          <w:color w:val="000000"/>
        </w:rPr>
        <w:t xml:space="preserve">The benefits of hospice care include living longer, living with a higher quality of life, the comfort of receiving care at home, dying more gently and peacefully, having fewer emergency room visits and non-beneficial treatments, support for loved ones by a team of professionals, and decreased cost. </w:t>
      </w:r>
    </w:p>
    <w:p w14:paraId="7661CC29" w14:textId="77777777" w:rsidR="00415DAD" w:rsidRDefault="00415DAD" w:rsidP="00415DAD">
      <w:pPr>
        <w:pStyle w:val="NormalWeb"/>
        <w:shd w:val="clear" w:color="auto" w:fill="FFFFFF"/>
        <w:spacing w:before="0" w:beforeAutospacing="0" w:after="0" w:afterAutospacing="0"/>
        <w:rPr>
          <w:color w:val="000000"/>
        </w:rPr>
      </w:pPr>
    </w:p>
    <w:p w14:paraId="4E7C23AD" w14:textId="1B21A615" w:rsidR="00415DAD" w:rsidRDefault="00415DAD" w:rsidP="00415DAD">
      <w:pPr>
        <w:rPr>
          <w:sz w:val="24"/>
          <w:szCs w:val="24"/>
        </w:rPr>
      </w:pPr>
      <w:r>
        <w:rPr>
          <w:sz w:val="24"/>
          <w:szCs w:val="24"/>
        </w:rPr>
        <w:t>Research shows that patients at the end of life seek out hospice</w:t>
      </w:r>
      <w:r w:rsidR="000D6612">
        <w:rPr>
          <w:sz w:val="24"/>
          <w:szCs w:val="24"/>
        </w:rPr>
        <w:t xml:space="preserve"> far</w:t>
      </w:r>
      <w:r>
        <w:rPr>
          <w:sz w:val="24"/>
          <w:szCs w:val="24"/>
        </w:rPr>
        <w:t xml:space="preserve"> too late</w:t>
      </w:r>
      <w:r w:rsidR="004B3661">
        <w:rPr>
          <w:sz w:val="24"/>
          <w:szCs w:val="24"/>
        </w:rPr>
        <w:t xml:space="preserve"> and consequently fail to receive all its benefits</w:t>
      </w:r>
      <w:r w:rsidR="005E62FA" w:rsidRPr="00B41E32">
        <w:rPr>
          <w:rStyle w:val="hgkelc"/>
          <w:sz w:val="24"/>
          <w:szCs w:val="24"/>
        </w:rPr>
        <w:t>, missing out on months of helpful care and quality time.</w:t>
      </w:r>
      <w:r w:rsidR="005E62FA">
        <w:rPr>
          <w:rStyle w:val="hgkelc"/>
          <w:sz w:val="24"/>
          <w:szCs w:val="24"/>
        </w:rPr>
        <w:t xml:space="preserve"> </w:t>
      </w:r>
    </w:p>
    <w:p w14:paraId="0B717CA4" w14:textId="77777777" w:rsidR="00415DAD" w:rsidRDefault="00415DAD" w:rsidP="00415DAD">
      <w:pPr>
        <w:rPr>
          <w:sz w:val="24"/>
          <w:szCs w:val="24"/>
        </w:rPr>
      </w:pPr>
    </w:p>
    <w:p w14:paraId="56AD88D4" w14:textId="7996C3DB" w:rsidR="0027233C" w:rsidRDefault="000B7DA2" w:rsidP="0027233C">
      <w:pPr>
        <w:pStyle w:val="NormalWeb"/>
        <w:shd w:val="clear" w:color="auto" w:fill="FFFFFF"/>
        <w:spacing w:before="0" w:beforeAutospacing="0" w:after="0" w:afterAutospacing="0"/>
        <w:rPr>
          <w:color w:val="000000"/>
        </w:rPr>
      </w:pPr>
      <w:r>
        <w:rPr>
          <w:color w:val="000000"/>
        </w:rPr>
        <w:t>Once enrolled in hospice</w:t>
      </w:r>
      <w:r w:rsidR="00E912C8">
        <w:rPr>
          <w:color w:val="000000"/>
        </w:rPr>
        <w:t xml:space="preserve"> care</w:t>
      </w:r>
      <w:r w:rsidR="0027233C">
        <w:rPr>
          <w:color w:val="000000"/>
        </w:rPr>
        <w:t>, loved ones should always call the hospice before calling 911 because</w:t>
      </w:r>
      <w:r w:rsidR="00AB604D">
        <w:rPr>
          <w:color w:val="000000"/>
        </w:rPr>
        <w:t>,</w:t>
      </w:r>
      <w:r w:rsidR="0027233C">
        <w:rPr>
          <w:color w:val="000000"/>
        </w:rPr>
        <w:t xml:space="preserve"> with hospice, the aim is to treat agitation or other problems at home if possible and avoid getting overmedicalized in hospital.</w:t>
      </w:r>
    </w:p>
    <w:p w14:paraId="51284E76" w14:textId="77777777" w:rsidR="00D8732C" w:rsidRDefault="00D8732C" w:rsidP="00415DAD">
      <w:pPr>
        <w:rPr>
          <w:sz w:val="24"/>
          <w:szCs w:val="24"/>
        </w:rPr>
      </w:pPr>
    </w:p>
    <w:p w14:paraId="30562352" w14:textId="023D4347" w:rsidR="00E265F6" w:rsidRPr="00E265F6" w:rsidRDefault="00E265F6" w:rsidP="00415DAD">
      <w:pPr>
        <w:rPr>
          <w:b/>
          <w:bCs/>
          <w:sz w:val="24"/>
          <w:szCs w:val="24"/>
        </w:rPr>
      </w:pPr>
      <w:r>
        <w:rPr>
          <w:b/>
          <w:bCs/>
          <w:sz w:val="24"/>
          <w:szCs w:val="24"/>
        </w:rPr>
        <w:t>Death Doulas</w:t>
      </w:r>
    </w:p>
    <w:p w14:paraId="54592209" w14:textId="77777777" w:rsidR="00E265F6" w:rsidRDefault="00E265F6" w:rsidP="00415DAD">
      <w:pPr>
        <w:rPr>
          <w:sz w:val="24"/>
          <w:szCs w:val="24"/>
        </w:rPr>
      </w:pPr>
    </w:p>
    <w:p w14:paraId="1E82353B" w14:textId="4CD0B71B" w:rsidR="00DB7315" w:rsidRDefault="00415DAD" w:rsidP="00415DAD">
      <w:pPr>
        <w:rPr>
          <w:sz w:val="24"/>
          <w:szCs w:val="24"/>
        </w:rPr>
      </w:pPr>
      <w:r>
        <w:rPr>
          <w:sz w:val="24"/>
          <w:szCs w:val="24"/>
        </w:rPr>
        <w:t>Death doulas are a</w:t>
      </w:r>
      <w:r w:rsidR="00EB5B1B">
        <w:rPr>
          <w:sz w:val="24"/>
          <w:szCs w:val="24"/>
        </w:rPr>
        <w:t>n excellent</w:t>
      </w:r>
      <w:r>
        <w:rPr>
          <w:sz w:val="24"/>
          <w:szCs w:val="24"/>
        </w:rPr>
        <w:t xml:space="preserve"> supplement to hospice care because they provide the one thing hospice has a limited supply of, and that is spending virtually unlimited time with the families and patients. </w:t>
      </w:r>
    </w:p>
    <w:p w14:paraId="46260C72" w14:textId="77777777" w:rsidR="00DB7315" w:rsidRDefault="00DB7315" w:rsidP="00415DAD">
      <w:pPr>
        <w:rPr>
          <w:sz w:val="24"/>
          <w:szCs w:val="24"/>
        </w:rPr>
      </w:pPr>
    </w:p>
    <w:p w14:paraId="756684B6" w14:textId="22B7BF5D" w:rsidR="00415DAD" w:rsidRDefault="006E30B5" w:rsidP="00415DAD">
      <w:pPr>
        <w:rPr>
          <w:sz w:val="24"/>
          <w:szCs w:val="24"/>
        </w:rPr>
      </w:pPr>
      <w:r>
        <w:rPr>
          <w:sz w:val="24"/>
          <w:szCs w:val="24"/>
        </w:rPr>
        <w:t>B</w:t>
      </w:r>
      <w:r w:rsidR="00415DAD">
        <w:rPr>
          <w:sz w:val="24"/>
          <w:szCs w:val="24"/>
        </w:rPr>
        <w:t xml:space="preserve">ut </w:t>
      </w:r>
      <w:r w:rsidR="00CB3CFD">
        <w:rPr>
          <w:sz w:val="24"/>
          <w:szCs w:val="24"/>
        </w:rPr>
        <w:t xml:space="preserve">they </w:t>
      </w:r>
      <w:r w:rsidR="00415DAD">
        <w:rPr>
          <w:sz w:val="24"/>
          <w:szCs w:val="24"/>
        </w:rPr>
        <w:t xml:space="preserve">come with a price tag that some families </w:t>
      </w:r>
      <w:r w:rsidR="00CB3CFD">
        <w:rPr>
          <w:sz w:val="24"/>
          <w:szCs w:val="24"/>
        </w:rPr>
        <w:t>may</w:t>
      </w:r>
      <w:r w:rsidR="00415DAD">
        <w:rPr>
          <w:sz w:val="24"/>
          <w:szCs w:val="24"/>
        </w:rPr>
        <w:t xml:space="preserve"> not be able to afford.</w:t>
      </w:r>
    </w:p>
    <w:p w14:paraId="78FE3B5E" w14:textId="77777777" w:rsidR="00415DAD" w:rsidRDefault="00415DAD" w:rsidP="00415DAD">
      <w:pPr>
        <w:rPr>
          <w:sz w:val="24"/>
          <w:szCs w:val="24"/>
        </w:rPr>
      </w:pPr>
    </w:p>
    <w:p w14:paraId="4C386BBA" w14:textId="07CAE09D" w:rsidR="00415DAD" w:rsidRDefault="005123C7" w:rsidP="00415DAD">
      <w:pPr>
        <w:rPr>
          <w:sz w:val="24"/>
          <w:szCs w:val="24"/>
        </w:rPr>
      </w:pPr>
      <w:r>
        <w:rPr>
          <w:sz w:val="24"/>
          <w:szCs w:val="24"/>
        </w:rPr>
        <w:t>In contrast to hospice,</w:t>
      </w:r>
      <w:r w:rsidR="000C30F1">
        <w:rPr>
          <w:sz w:val="24"/>
          <w:szCs w:val="24"/>
        </w:rPr>
        <w:t xml:space="preserve"> Medicare</w:t>
      </w:r>
      <w:r w:rsidR="001A3D67">
        <w:rPr>
          <w:sz w:val="24"/>
          <w:szCs w:val="24"/>
        </w:rPr>
        <w:t xml:space="preserve"> and insurance carriers</w:t>
      </w:r>
      <w:r w:rsidR="000C30F1">
        <w:rPr>
          <w:sz w:val="24"/>
          <w:szCs w:val="24"/>
        </w:rPr>
        <w:t xml:space="preserve"> do not reimburse</w:t>
      </w:r>
      <w:r w:rsidR="001A3D67">
        <w:rPr>
          <w:sz w:val="24"/>
          <w:szCs w:val="24"/>
        </w:rPr>
        <w:t xml:space="preserve"> the cost of </w:t>
      </w:r>
      <w:r>
        <w:rPr>
          <w:sz w:val="24"/>
          <w:szCs w:val="24"/>
        </w:rPr>
        <w:t>death doulas</w:t>
      </w:r>
      <w:r w:rsidR="00415DAD">
        <w:rPr>
          <w:sz w:val="24"/>
          <w:szCs w:val="24"/>
        </w:rPr>
        <w:t xml:space="preserve">. </w:t>
      </w:r>
      <w:r w:rsidR="000C30F1">
        <w:rPr>
          <w:sz w:val="24"/>
          <w:szCs w:val="24"/>
        </w:rPr>
        <w:t>Instead, t</w:t>
      </w:r>
      <w:r w:rsidR="00415DAD">
        <w:rPr>
          <w:sz w:val="24"/>
          <w:szCs w:val="24"/>
        </w:rPr>
        <w:t xml:space="preserve">he dying patient or their family </w:t>
      </w:r>
      <w:r w:rsidR="004C5F6E">
        <w:rPr>
          <w:sz w:val="24"/>
          <w:szCs w:val="24"/>
        </w:rPr>
        <w:t>pays</w:t>
      </w:r>
      <w:r w:rsidR="00415DAD">
        <w:rPr>
          <w:sz w:val="24"/>
          <w:szCs w:val="24"/>
        </w:rPr>
        <w:t xml:space="preserve"> the death doula. </w:t>
      </w:r>
    </w:p>
    <w:p w14:paraId="12E7879D" w14:textId="77777777" w:rsidR="002B0D0A" w:rsidRDefault="002B0D0A" w:rsidP="00415DAD">
      <w:pPr>
        <w:rPr>
          <w:sz w:val="24"/>
          <w:szCs w:val="24"/>
        </w:rPr>
      </w:pPr>
    </w:p>
    <w:p w14:paraId="5936AECB" w14:textId="0AA2135C" w:rsidR="002B0D0A" w:rsidRPr="005250FC" w:rsidRDefault="008D37C3" w:rsidP="00415DAD">
      <w:pPr>
        <w:rPr>
          <w:b/>
          <w:bCs/>
          <w:sz w:val="24"/>
          <w:szCs w:val="24"/>
        </w:rPr>
      </w:pPr>
      <w:r>
        <w:rPr>
          <w:b/>
          <w:bCs/>
          <w:sz w:val="24"/>
          <w:szCs w:val="24"/>
        </w:rPr>
        <w:t>Finding a Hospice</w:t>
      </w:r>
    </w:p>
    <w:p w14:paraId="2363F0D2" w14:textId="77777777" w:rsidR="002B0D0A" w:rsidRPr="00433202" w:rsidRDefault="002B0D0A" w:rsidP="00415DAD">
      <w:pPr>
        <w:rPr>
          <w:sz w:val="24"/>
          <w:szCs w:val="24"/>
        </w:rPr>
      </w:pPr>
    </w:p>
    <w:p w14:paraId="0C1EE515" w14:textId="7BE08806" w:rsidR="00F347AB" w:rsidRDefault="00452D36" w:rsidP="00415DAD">
      <w:pPr>
        <w:rPr>
          <w:sz w:val="24"/>
          <w:szCs w:val="24"/>
        </w:rPr>
      </w:pPr>
      <w:r>
        <w:rPr>
          <w:sz w:val="24"/>
          <w:szCs w:val="24"/>
        </w:rPr>
        <w:t xml:space="preserve">You or your loved ones </w:t>
      </w:r>
      <w:r w:rsidR="00801762">
        <w:rPr>
          <w:sz w:val="24"/>
          <w:szCs w:val="24"/>
        </w:rPr>
        <w:t>must</w:t>
      </w:r>
      <w:r w:rsidR="004622DD" w:rsidRPr="00433202">
        <w:rPr>
          <w:sz w:val="24"/>
          <w:szCs w:val="24"/>
        </w:rPr>
        <w:t xml:space="preserve"> choose a hospice that respects your prio</w:t>
      </w:r>
      <w:r w:rsidR="00CE3C01" w:rsidRPr="00433202">
        <w:rPr>
          <w:sz w:val="24"/>
          <w:szCs w:val="24"/>
        </w:rPr>
        <w:t>rities, values, and beliefs</w:t>
      </w:r>
      <w:r w:rsidR="00A96F7B" w:rsidRPr="00433202">
        <w:rPr>
          <w:sz w:val="24"/>
          <w:szCs w:val="24"/>
        </w:rPr>
        <w:t xml:space="preserve"> and </w:t>
      </w:r>
      <w:r w:rsidR="00801762">
        <w:rPr>
          <w:sz w:val="24"/>
          <w:szCs w:val="24"/>
        </w:rPr>
        <w:t>will</w:t>
      </w:r>
      <w:r w:rsidR="00A96F7B" w:rsidRPr="00433202">
        <w:rPr>
          <w:sz w:val="24"/>
          <w:szCs w:val="24"/>
        </w:rPr>
        <w:t xml:space="preserve"> honor your end-of-life choices.</w:t>
      </w:r>
      <w:r w:rsidR="00E041A0" w:rsidRPr="00433202">
        <w:rPr>
          <w:sz w:val="24"/>
          <w:szCs w:val="24"/>
        </w:rPr>
        <w:t xml:space="preserve"> </w:t>
      </w:r>
    </w:p>
    <w:p w14:paraId="7B1E9FAA" w14:textId="77777777" w:rsidR="00F347AB" w:rsidRDefault="00F347AB" w:rsidP="00415DAD">
      <w:pPr>
        <w:rPr>
          <w:sz w:val="24"/>
          <w:szCs w:val="24"/>
        </w:rPr>
      </w:pPr>
    </w:p>
    <w:p w14:paraId="057D02D1" w14:textId="40CA54D8" w:rsidR="005250FC" w:rsidRPr="00433202" w:rsidRDefault="00E041A0" w:rsidP="00415DAD">
      <w:pPr>
        <w:rPr>
          <w:sz w:val="24"/>
          <w:szCs w:val="24"/>
        </w:rPr>
      </w:pPr>
      <w:r w:rsidRPr="00433202">
        <w:rPr>
          <w:sz w:val="24"/>
          <w:szCs w:val="24"/>
        </w:rPr>
        <w:t xml:space="preserve">You want to find out answers ahead of time to questions like </w:t>
      </w:r>
      <w:r w:rsidR="0055518A">
        <w:rPr>
          <w:sz w:val="24"/>
          <w:szCs w:val="24"/>
        </w:rPr>
        <w:t>h</w:t>
      </w:r>
      <w:r w:rsidRPr="00433202">
        <w:rPr>
          <w:sz w:val="24"/>
          <w:szCs w:val="24"/>
        </w:rPr>
        <w:t xml:space="preserve">ow often </w:t>
      </w:r>
      <w:r w:rsidR="0055518A">
        <w:rPr>
          <w:sz w:val="24"/>
          <w:szCs w:val="24"/>
        </w:rPr>
        <w:t>a hospice team member will</w:t>
      </w:r>
      <w:r w:rsidRPr="00433202">
        <w:rPr>
          <w:sz w:val="24"/>
          <w:szCs w:val="24"/>
        </w:rPr>
        <w:t xml:space="preserve"> visit and how long </w:t>
      </w:r>
      <w:r w:rsidR="00AC3E53">
        <w:rPr>
          <w:sz w:val="24"/>
          <w:szCs w:val="24"/>
        </w:rPr>
        <w:t>most visits will</w:t>
      </w:r>
      <w:r w:rsidRPr="00433202">
        <w:rPr>
          <w:sz w:val="24"/>
          <w:szCs w:val="24"/>
        </w:rPr>
        <w:t xml:space="preserve"> last</w:t>
      </w:r>
      <w:r w:rsidR="004E1FA7">
        <w:rPr>
          <w:sz w:val="24"/>
          <w:szCs w:val="24"/>
        </w:rPr>
        <w:t>.</w:t>
      </w:r>
      <w:r w:rsidR="00620FDB" w:rsidRPr="00433202">
        <w:rPr>
          <w:sz w:val="24"/>
          <w:szCs w:val="24"/>
        </w:rPr>
        <w:t xml:space="preserve"> </w:t>
      </w:r>
      <w:r w:rsidR="008C31CC">
        <w:rPr>
          <w:sz w:val="24"/>
          <w:szCs w:val="24"/>
        </w:rPr>
        <w:t xml:space="preserve">Another </w:t>
      </w:r>
      <w:r w:rsidR="00201796">
        <w:rPr>
          <w:sz w:val="24"/>
          <w:szCs w:val="24"/>
        </w:rPr>
        <w:t>critical</w:t>
      </w:r>
      <w:r w:rsidR="008C31CC">
        <w:rPr>
          <w:sz w:val="24"/>
          <w:szCs w:val="24"/>
        </w:rPr>
        <w:t xml:space="preserve"> question is how your</w:t>
      </w:r>
      <w:r w:rsidR="00433202" w:rsidRPr="00433202">
        <w:rPr>
          <w:sz w:val="24"/>
          <w:szCs w:val="24"/>
        </w:rPr>
        <w:t xml:space="preserve"> medical care </w:t>
      </w:r>
      <w:r w:rsidR="008C31CC">
        <w:rPr>
          <w:sz w:val="24"/>
          <w:szCs w:val="24"/>
        </w:rPr>
        <w:t xml:space="preserve">will </w:t>
      </w:r>
      <w:r w:rsidR="00433202" w:rsidRPr="00433202">
        <w:rPr>
          <w:sz w:val="24"/>
          <w:szCs w:val="24"/>
        </w:rPr>
        <w:t xml:space="preserve">change when </w:t>
      </w:r>
      <w:r w:rsidR="008C31CC">
        <w:rPr>
          <w:sz w:val="24"/>
          <w:szCs w:val="24"/>
        </w:rPr>
        <w:t>you</w:t>
      </w:r>
      <w:r w:rsidR="00433202" w:rsidRPr="00433202">
        <w:rPr>
          <w:sz w:val="24"/>
          <w:szCs w:val="24"/>
        </w:rPr>
        <w:t xml:space="preserve"> enter hospice</w:t>
      </w:r>
      <w:r w:rsidR="008C31CC">
        <w:rPr>
          <w:sz w:val="24"/>
          <w:szCs w:val="24"/>
        </w:rPr>
        <w:t>.</w:t>
      </w:r>
      <w:r w:rsidR="00D9090E">
        <w:rPr>
          <w:sz w:val="24"/>
          <w:szCs w:val="24"/>
        </w:rPr>
        <w:t xml:space="preserve"> All curative treatments</w:t>
      </w:r>
      <w:r w:rsidR="00B46B15">
        <w:rPr>
          <w:sz w:val="24"/>
          <w:szCs w:val="24"/>
        </w:rPr>
        <w:t xml:space="preserve"> for the terminal</w:t>
      </w:r>
      <w:r w:rsidR="000132E1">
        <w:rPr>
          <w:sz w:val="24"/>
          <w:szCs w:val="24"/>
        </w:rPr>
        <w:t xml:space="preserve"> disease</w:t>
      </w:r>
      <w:r w:rsidR="00D9090E">
        <w:rPr>
          <w:sz w:val="24"/>
          <w:szCs w:val="24"/>
        </w:rPr>
        <w:t xml:space="preserve"> will stop</w:t>
      </w:r>
      <w:r w:rsidR="00503F80">
        <w:rPr>
          <w:sz w:val="24"/>
          <w:szCs w:val="24"/>
        </w:rPr>
        <w:t>,</w:t>
      </w:r>
      <w:r w:rsidR="000132E1">
        <w:rPr>
          <w:sz w:val="24"/>
          <w:szCs w:val="24"/>
        </w:rPr>
        <w:t xml:space="preserve"> </w:t>
      </w:r>
      <w:r w:rsidR="00A802EA">
        <w:rPr>
          <w:sz w:val="24"/>
          <w:szCs w:val="24"/>
        </w:rPr>
        <w:t>and</w:t>
      </w:r>
      <w:r w:rsidR="000132E1">
        <w:rPr>
          <w:sz w:val="24"/>
          <w:szCs w:val="24"/>
        </w:rPr>
        <w:t xml:space="preserve"> comfort care will be paramount.</w:t>
      </w:r>
    </w:p>
    <w:p w14:paraId="16EB65E4" w14:textId="77777777" w:rsidR="00A96F7B" w:rsidRPr="00433202" w:rsidRDefault="00A96F7B" w:rsidP="00415DAD">
      <w:pPr>
        <w:rPr>
          <w:sz w:val="24"/>
          <w:szCs w:val="24"/>
        </w:rPr>
      </w:pPr>
    </w:p>
    <w:p w14:paraId="01B4C94A" w14:textId="564C0369" w:rsidR="007114BB" w:rsidRPr="00DC19F4" w:rsidRDefault="00A96F7B" w:rsidP="00415DAD">
      <w:pPr>
        <w:rPr>
          <w:sz w:val="24"/>
          <w:szCs w:val="24"/>
        </w:rPr>
      </w:pPr>
      <w:r w:rsidRPr="00DC19F4">
        <w:rPr>
          <w:sz w:val="24"/>
          <w:szCs w:val="24"/>
        </w:rPr>
        <w:t>The people on your hospice team</w:t>
      </w:r>
      <w:r w:rsidR="00776349" w:rsidRPr="00DC19F4">
        <w:rPr>
          <w:sz w:val="24"/>
          <w:szCs w:val="24"/>
        </w:rPr>
        <w:t xml:space="preserve"> will play a vital role in the last months and days of your life</w:t>
      </w:r>
      <w:r w:rsidR="00F03D42" w:rsidRPr="00DC19F4">
        <w:rPr>
          <w:sz w:val="24"/>
          <w:szCs w:val="24"/>
        </w:rPr>
        <w:t>, and each hospice has a different set of policies.</w:t>
      </w:r>
      <w:r w:rsidR="00E041A0" w:rsidRPr="00DC19F4">
        <w:rPr>
          <w:sz w:val="24"/>
          <w:szCs w:val="24"/>
        </w:rPr>
        <w:t xml:space="preserve"> </w:t>
      </w:r>
      <w:r w:rsidR="007114BB" w:rsidRPr="00DC19F4">
        <w:rPr>
          <w:sz w:val="24"/>
          <w:szCs w:val="24"/>
        </w:rPr>
        <w:t>You want to select a hospice</w:t>
      </w:r>
      <w:r w:rsidR="00DF48B6">
        <w:rPr>
          <w:sz w:val="24"/>
          <w:szCs w:val="24"/>
        </w:rPr>
        <w:t xml:space="preserve"> that will</w:t>
      </w:r>
      <w:r w:rsidR="00AC3E53">
        <w:rPr>
          <w:sz w:val="24"/>
          <w:szCs w:val="24"/>
        </w:rPr>
        <w:t xml:space="preserve"> provide </w:t>
      </w:r>
      <w:r w:rsidR="007D16A7" w:rsidRPr="00DC19F4">
        <w:rPr>
          <w:sz w:val="24"/>
          <w:szCs w:val="24"/>
        </w:rPr>
        <w:t>the care you want.</w:t>
      </w:r>
    </w:p>
    <w:p w14:paraId="0FC4828F" w14:textId="77777777" w:rsidR="000C3211" w:rsidRDefault="000C3211" w:rsidP="00415DAD">
      <w:pPr>
        <w:rPr>
          <w:sz w:val="24"/>
          <w:szCs w:val="24"/>
        </w:rPr>
      </w:pPr>
    </w:p>
    <w:p w14:paraId="36EA4F25" w14:textId="77777777" w:rsidR="002B0D0A" w:rsidRDefault="002B0D0A" w:rsidP="00415DAD">
      <w:pPr>
        <w:rPr>
          <w:sz w:val="24"/>
          <w:szCs w:val="24"/>
        </w:rPr>
      </w:pPr>
    </w:p>
    <w:p w14:paraId="0035A1E5" w14:textId="2019301B" w:rsidR="00415DAD" w:rsidRPr="00415DAD" w:rsidRDefault="00415DAD" w:rsidP="00415DAD">
      <w:pPr>
        <w:rPr>
          <w:sz w:val="16"/>
          <w:szCs w:val="16"/>
        </w:rPr>
      </w:pPr>
      <w:r w:rsidRPr="00415DAD">
        <w:rPr>
          <w:sz w:val="16"/>
          <w:szCs w:val="16"/>
        </w:rPr>
        <w:t xml:space="preserve">Hospice talk </w:t>
      </w:r>
    </w:p>
    <w:sectPr w:rsidR="00415DAD" w:rsidRPr="00415DAD" w:rsidSect="008D3B5E">
      <w:head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3410AE" w14:textId="77777777" w:rsidR="008F3EF5" w:rsidRDefault="008F3EF5" w:rsidP="00415DAD">
      <w:r>
        <w:separator/>
      </w:r>
    </w:p>
  </w:endnote>
  <w:endnote w:type="continuationSeparator" w:id="0">
    <w:p w14:paraId="0BADAB7A" w14:textId="77777777" w:rsidR="008F3EF5" w:rsidRDefault="008F3EF5" w:rsidP="00415D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022C4" w14:textId="77777777" w:rsidR="008F3EF5" w:rsidRDefault="008F3EF5" w:rsidP="00415DAD">
      <w:r>
        <w:separator/>
      </w:r>
    </w:p>
  </w:footnote>
  <w:footnote w:type="continuationSeparator" w:id="0">
    <w:p w14:paraId="1C309D44" w14:textId="77777777" w:rsidR="008F3EF5" w:rsidRDefault="008F3EF5" w:rsidP="00415D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632235"/>
      <w:docPartObj>
        <w:docPartGallery w:val="Page Numbers (Top of Page)"/>
        <w:docPartUnique/>
      </w:docPartObj>
    </w:sdtPr>
    <w:sdtEndPr>
      <w:rPr>
        <w:noProof/>
      </w:rPr>
    </w:sdtEndPr>
    <w:sdtContent>
      <w:p w14:paraId="0B859EC2" w14:textId="65B9E58A" w:rsidR="008D3B5E" w:rsidRDefault="008D3B5E">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4A1E552F" w14:textId="77777777" w:rsidR="008D3B5E" w:rsidRDefault="008D3B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A7F13"/>
    <w:multiLevelType w:val="hybridMultilevel"/>
    <w:tmpl w:val="B5E6C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40851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3N7A0NrcwMjQ0MDBV0lEKTi0uzszPAykwrQUAaeUOHywAAAA="/>
  </w:docVars>
  <w:rsids>
    <w:rsidRoot w:val="00415DAD"/>
    <w:rsid w:val="00001FAD"/>
    <w:rsid w:val="00011B9D"/>
    <w:rsid w:val="000132E1"/>
    <w:rsid w:val="0002182E"/>
    <w:rsid w:val="00023058"/>
    <w:rsid w:val="00077E26"/>
    <w:rsid w:val="00095819"/>
    <w:rsid w:val="000B7DA2"/>
    <w:rsid w:val="000C30F1"/>
    <w:rsid w:val="000C3211"/>
    <w:rsid w:val="000D6612"/>
    <w:rsid w:val="000F5B41"/>
    <w:rsid w:val="00121ABD"/>
    <w:rsid w:val="0012514B"/>
    <w:rsid w:val="00132561"/>
    <w:rsid w:val="00135836"/>
    <w:rsid w:val="001443CA"/>
    <w:rsid w:val="00144F0C"/>
    <w:rsid w:val="00150B6E"/>
    <w:rsid w:val="00193DF3"/>
    <w:rsid w:val="001A272A"/>
    <w:rsid w:val="001A3D67"/>
    <w:rsid w:val="001A56E9"/>
    <w:rsid w:val="001B01E4"/>
    <w:rsid w:val="00201796"/>
    <w:rsid w:val="00201E1F"/>
    <w:rsid w:val="00242919"/>
    <w:rsid w:val="0027233C"/>
    <w:rsid w:val="00273AEE"/>
    <w:rsid w:val="002963BD"/>
    <w:rsid w:val="002A291B"/>
    <w:rsid w:val="002A3E22"/>
    <w:rsid w:val="002B0D0A"/>
    <w:rsid w:val="00300232"/>
    <w:rsid w:val="003049E4"/>
    <w:rsid w:val="00304BA3"/>
    <w:rsid w:val="00312697"/>
    <w:rsid w:val="00317553"/>
    <w:rsid w:val="00333CFF"/>
    <w:rsid w:val="00347B7B"/>
    <w:rsid w:val="00354A76"/>
    <w:rsid w:val="00377D4A"/>
    <w:rsid w:val="00385342"/>
    <w:rsid w:val="003C4FCA"/>
    <w:rsid w:val="003D2C36"/>
    <w:rsid w:val="003E58E7"/>
    <w:rsid w:val="003F4F54"/>
    <w:rsid w:val="00411904"/>
    <w:rsid w:val="00415DAD"/>
    <w:rsid w:val="004168E5"/>
    <w:rsid w:val="004179D7"/>
    <w:rsid w:val="004244A4"/>
    <w:rsid w:val="00433202"/>
    <w:rsid w:val="00452D36"/>
    <w:rsid w:val="00453B08"/>
    <w:rsid w:val="004541B0"/>
    <w:rsid w:val="00455750"/>
    <w:rsid w:val="004622DD"/>
    <w:rsid w:val="00463C77"/>
    <w:rsid w:val="00495C76"/>
    <w:rsid w:val="004B3661"/>
    <w:rsid w:val="004C5F6E"/>
    <w:rsid w:val="004D5E50"/>
    <w:rsid w:val="004D77F1"/>
    <w:rsid w:val="004E1FA7"/>
    <w:rsid w:val="004E63E5"/>
    <w:rsid w:val="00503F80"/>
    <w:rsid w:val="005123C7"/>
    <w:rsid w:val="00522F14"/>
    <w:rsid w:val="005250FC"/>
    <w:rsid w:val="0055518A"/>
    <w:rsid w:val="0056747B"/>
    <w:rsid w:val="00592C84"/>
    <w:rsid w:val="00595325"/>
    <w:rsid w:val="005B54F8"/>
    <w:rsid w:val="005E62FA"/>
    <w:rsid w:val="00600ABD"/>
    <w:rsid w:val="00601FB9"/>
    <w:rsid w:val="00620FDB"/>
    <w:rsid w:val="00623FC9"/>
    <w:rsid w:val="00647BC0"/>
    <w:rsid w:val="0066021F"/>
    <w:rsid w:val="00663E5C"/>
    <w:rsid w:val="00667255"/>
    <w:rsid w:val="006A62D3"/>
    <w:rsid w:val="006A7FD5"/>
    <w:rsid w:val="006C6F6C"/>
    <w:rsid w:val="006E30B5"/>
    <w:rsid w:val="006E52EF"/>
    <w:rsid w:val="007114BB"/>
    <w:rsid w:val="007137D8"/>
    <w:rsid w:val="00733CD9"/>
    <w:rsid w:val="007375F5"/>
    <w:rsid w:val="0074245A"/>
    <w:rsid w:val="007639B0"/>
    <w:rsid w:val="00776349"/>
    <w:rsid w:val="00776E3D"/>
    <w:rsid w:val="00777122"/>
    <w:rsid w:val="00796A5A"/>
    <w:rsid w:val="007B59E7"/>
    <w:rsid w:val="007C7DD8"/>
    <w:rsid w:val="007D16A7"/>
    <w:rsid w:val="00801762"/>
    <w:rsid w:val="00805FC2"/>
    <w:rsid w:val="00807EB9"/>
    <w:rsid w:val="008206A6"/>
    <w:rsid w:val="0084339B"/>
    <w:rsid w:val="0085569B"/>
    <w:rsid w:val="00882F41"/>
    <w:rsid w:val="00883700"/>
    <w:rsid w:val="00892BBD"/>
    <w:rsid w:val="00892E96"/>
    <w:rsid w:val="00893940"/>
    <w:rsid w:val="00896A96"/>
    <w:rsid w:val="008A4C08"/>
    <w:rsid w:val="008C2574"/>
    <w:rsid w:val="008C31CC"/>
    <w:rsid w:val="008D37C3"/>
    <w:rsid w:val="008D3B5E"/>
    <w:rsid w:val="008F3EF5"/>
    <w:rsid w:val="00903AD6"/>
    <w:rsid w:val="00904FBE"/>
    <w:rsid w:val="00917D90"/>
    <w:rsid w:val="00926455"/>
    <w:rsid w:val="00926788"/>
    <w:rsid w:val="00936CF3"/>
    <w:rsid w:val="00985353"/>
    <w:rsid w:val="00996794"/>
    <w:rsid w:val="009A656F"/>
    <w:rsid w:val="009B1068"/>
    <w:rsid w:val="009C6EF2"/>
    <w:rsid w:val="009F1862"/>
    <w:rsid w:val="00A165E1"/>
    <w:rsid w:val="00A17E90"/>
    <w:rsid w:val="00A32B13"/>
    <w:rsid w:val="00A51872"/>
    <w:rsid w:val="00A802EA"/>
    <w:rsid w:val="00A9320B"/>
    <w:rsid w:val="00A96F7B"/>
    <w:rsid w:val="00AA62CA"/>
    <w:rsid w:val="00AB604D"/>
    <w:rsid w:val="00AB7B08"/>
    <w:rsid w:val="00AC3E53"/>
    <w:rsid w:val="00AD7663"/>
    <w:rsid w:val="00AF02C7"/>
    <w:rsid w:val="00B46B15"/>
    <w:rsid w:val="00B949CD"/>
    <w:rsid w:val="00BB3C77"/>
    <w:rsid w:val="00BC0A2E"/>
    <w:rsid w:val="00BC7568"/>
    <w:rsid w:val="00BC7655"/>
    <w:rsid w:val="00BD6B5F"/>
    <w:rsid w:val="00BD6E7F"/>
    <w:rsid w:val="00C076C6"/>
    <w:rsid w:val="00C21C2C"/>
    <w:rsid w:val="00C427C9"/>
    <w:rsid w:val="00C45474"/>
    <w:rsid w:val="00C65478"/>
    <w:rsid w:val="00C67D82"/>
    <w:rsid w:val="00C74F99"/>
    <w:rsid w:val="00CA7946"/>
    <w:rsid w:val="00CB3CFD"/>
    <w:rsid w:val="00CD35D2"/>
    <w:rsid w:val="00CE2E1C"/>
    <w:rsid w:val="00CE3C01"/>
    <w:rsid w:val="00CE7CFA"/>
    <w:rsid w:val="00CF497C"/>
    <w:rsid w:val="00CF5201"/>
    <w:rsid w:val="00CF5979"/>
    <w:rsid w:val="00CF6DFC"/>
    <w:rsid w:val="00D1149E"/>
    <w:rsid w:val="00D20747"/>
    <w:rsid w:val="00D35658"/>
    <w:rsid w:val="00D55AD8"/>
    <w:rsid w:val="00D8732C"/>
    <w:rsid w:val="00D9090E"/>
    <w:rsid w:val="00DA6110"/>
    <w:rsid w:val="00DA724C"/>
    <w:rsid w:val="00DB1D17"/>
    <w:rsid w:val="00DB3E52"/>
    <w:rsid w:val="00DB7315"/>
    <w:rsid w:val="00DC19F4"/>
    <w:rsid w:val="00DD53D0"/>
    <w:rsid w:val="00DE30E6"/>
    <w:rsid w:val="00DF1224"/>
    <w:rsid w:val="00DF1D83"/>
    <w:rsid w:val="00DF48B6"/>
    <w:rsid w:val="00E041A0"/>
    <w:rsid w:val="00E043CD"/>
    <w:rsid w:val="00E05E17"/>
    <w:rsid w:val="00E265F6"/>
    <w:rsid w:val="00E30A7A"/>
    <w:rsid w:val="00E64294"/>
    <w:rsid w:val="00E65BBA"/>
    <w:rsid w:val="00E912C8"/>
    <w:rsid w:val="00E96667"/>
    <w:rsid w:val="00EB5B1B"/>
    <w:rsid w:val="00EF37F5"/>
    <w:rsid w:val="00F03D42"/>
    <w:rsid w:val="00F146D9"/>
    <w:rsid w:val="00F347AB"/>
    <w:rsid w:val="00F45AEB"/>
    <w:rsid w:val="00F576EC"/>
    <w:rsid w:val="00F767F5"/>
    <w:rsid w:val="00F90A58"/>
    <w:rsid w:val="00F94F9D"/>
    <w:rsid w:val="00F95795"/>
    <w:rsid w:val="00FA78AB"/>
    <w:rsid w:val="00FB452C"/>
    <w:rsid w:val="00FC3B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06A71"/>
  <w15:chartTrackingRefBased/>
  <w15:docId w15:val="{0A9F1BA3-8D7A-4BD7-A814-6BE6E817A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DAD"/>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15DAD"/>
    <w:pPr>
      <w:ind w:left="720"/>
    </w:pPr>
  </w:style>
  <w:style w:type="paragraph" w:styleId="NormalWeb">
    <w:name w:val="Normal (Web)"/>
    <w:basedOn w:val="Normal"/>
    <w:uiPriority w:val="99"/>
    <w:unhideWhenUsed/>
    <w:rsid w:val="00415DAD"/>
    <w:pPr>
      <w:spacing w:before="100" w:beforeAutospacing="1" w:after="100" w:afterAutospacing="1"/>
    </w:pPr>
    <w:rPr>
      <w:sz w:val="24"/>
      <w:szCs w:val="24"/>
    </w:rPr>
  </w:style>
  <w:style w:type="character" w:styleId="Hyperlink">
    <w:name w:val="Hyperlink"/>
    <w:basedOn w:val="DefaultParagraphFont"/>
    <w:uiPriority w:val="99"/>
    <w:unhideWhenUsed/>
    <w:rsid w:val="00415DAD"/>
    <w:rPr>
      <w:color w:val="0000FF"/>
      <w:u w:val="single"/>
    </w:rPr>
  </w:style>
  <w:style w:type="character" w:customStyle="1" w:styleId="hgkelc">
    <w:name w:val="hgkelc"/>
    <w:basedOn w:val="DefaultParagraphFont"/>
    <w:rsid w:val="00415DAD"/>
  </w:style>
  <w:style w:type="character" w:customStyle="1" w:styleId="ListParagraphChar">
    <w:name w:val="List Paragraph Char"/>
    <w:link w:val="ListParagraph"/>
    <w:uiPriority w:val="34"/>
    <w:locked/>
    <w:rsid w:val="00415DAD"/>
    <w:rPr>
      <w:rFonts w:ascii="Times New Roman" w:eastAsia="Times New Roman" w:hAnsi="Times New Roman" w:cs="Times New Roman"/>
      <w:sz w:val="20"/>
      <w:szCs w:val="20"/>
    </w:rPr>
  </w:style>
  <w:style w:type="paragraph" w:styleId="EndnoteText">
    <w:name w:val="endnote text"/>
    <w:basedOn w:val="Normal"/>
    <w:link w:val="EndnoteTextChar"/>
    <w:uiPriority w:val="99"/>
    <w:semiHidden/>
    <w:unhideWhenUsed/>
    <w:rsid w:val="00415DAD"/>
  </w:style>
  <w:style w:type="character" w:customStyle="1" w:styleId="EndnoteTextChar">
    <w:name w:val="Endnote Text Char"/>
    <w:basedOn w:val="DefaultParagraphFont"/>
    <w:link w:val="EndnoteText"/>
    <w:uiPriority w:val="99"/>
    <w:semiHidden/>
    <w:rsid w:val="00415DAD"/>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415DAD"/>
    <w:rPr>
      <w:vertAlign w:val="superscript"/>
    </w:rPr>
  </w:style>
  <w:style w:type="paragraph" w:styleId="Header">
    <w:name w:val="header"/>
    <w:basedOn w:val="Normal"/>
    <w:link w:val="HeaderChar"/>
    <w:uiPriority w:val="99"/>
    <w:unhideWhenUsed/>
    <w:rsid w:val="008D3B5E"/>
    <w:pPr>
      <w:tabs>
        <w:tab w:val="center" w:pos="4680"/>
        <w:tab w:val="right" w:pos="9360"/>
      </w:tabs>
    </w:pPr>
  </w:style>
  <w:style w:type="character" w:customStyle="1" w:styleId="HeaderChar">
    <w:name w:val="Header Char"/>
    <w:basedOn w:val="DefaultParagraphFont"/>
    <w:link w:val="Header"/>
    <w:uiPriority w:val="99"/>
    <w:rsid w:val="008D3B5E"/>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8D3B5E"/>
    <w:pPr>
      <w:tabs>
        <w:tab w:val="center" w:pos="4680"/>
        <w:tab w:val="right" w:pos="9360"/>
      </w:tabs>
    </w:pPr>
  </w:style>
  <w:style w:type="character" w:customStyle="1" w:styleId="FooterChar">
    <w:name w:val="Footer Char"/>
    <w:basedOn w:val="DefaultParagraphFont"/>
    <w:link w:val="Footer"/>
    <w:uiPriority w:val="99"/>
    <w:rsid w:val="008D3B5E"/>
    <w:rPr>
      <w:rFonts w:ascii="Times New Roman" w:eastAsia="Times New Roman" w:hAnsi="Times New Roman" w:cs="Times New Roman"/>
      <w:sz w:val="20"/>
      <w:szCs w:val="20"/>
    </w:rPr>
  </w:style>
  <w:style w:type="character" w:styleId="UnresolvedMention">
    <w:name w:val="Unresolved Mention"/>
    <w:basedOn w:val="DefaultParagraphFont"/>
    <w:uiPriority w:val="99"/>
    <w:semiHidden/>
    <w:unhideWhenUsed/>
    <w:rsid w:val="004557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risPalmerOnline.com" TargetMode="External"/><Relationship Id="rId3" Type="http://schemas.openxmlformats.org/officeDocument/2006/relationships/settings" Target="settings.xml"/><Relationship Id="rId7" Type="http://schemas.openxmlformats.org/officeDocument/2006/relationships/hyperlink" Target="mailto:christopher.n.palmer@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7</TotalTime>
  <Pages>4</Pages>
  <Words>1015</Words>
  <Characters>5791</Characters>
  <Application>Microsoft Office Word</Application>
  <DocSecurity>0</DocSecurity>
  <Lines>48</Lines>
  <Paragraphs>13</Paragraphs>
  <ScaleCrop>false</ScaleCrop>
  <Company/>
  <LinksUpToDate>false</LinksUpToDate>
  <CharactersWithSpaces>6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Palmer</dc:creator>
  <cp:keywords/>
  <dc:description/>
  <cp:lastModifiedBy>Chris Palmer</cp:lastModifiedBy>
  <cp:revision>212</cp:revision>
  <cp:lastPrinted>2023-02-25T18:48:00Z</cp:lastPrinted>
  <dcterms:created xsi:type="dcterms:W3CDTF">2023-02-25T03:55:00Z</dcterms:created>
  <dcterms:modified xsi:type="dcterms:W3CDTF">2023-10-03T20:04:00Z</dcterms:modified>
</cp:coreProperties>
</file>